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F85481" w14:textId="77777777" w:rsidR="004B5CDE" w:rsidRPr="002F71BA" w:rsidRDefault="004B5CDE" w:rsidP="00407D0B">
      <w:pPr>
        <w:jc w:val="center"/>
        <w:rPr>
          <w:rFonts w:ascii="Arial" w:hAnsi="Arial" w:cs="Arial"/>
          <w:b/>
          <w:sz w:val="36"/>
          <w:szCs w:val="36"/>
        </w:rPr>
      </w:pPr>
    </w:p>
    <w:p w14:paraId="11CEBBC6" w14:textId="77777777" w:rsidR="00617DF0" w:rsidRPr="002F71BA" w:rsidRDefault="00EE4094" w:rsidP="00407D0B">
      <w:pPr>
        <w:jc w:val="center"/>
        <w:rPr>
          <w:rFonts w:ascii="Arial" w:hAnsi="Arial" w:cs="Arial"/>
          <w:b/>
          <w:sz w:val="36"/>
          <w:szCs w:val="36"/>
        </w:rPr>
      </w:pPr>
      <w:r w:rsidRPr="002F71BA">
        <w:rPr>
          <w:rFonts w:ascii="Arial" w:hAnsi="Arial" w:cs="Arial"/>
          <w:b/>
          <w:sz w:val="36"/>
          <w:szCs w:val="36"/>
        </w:rPr>
        <w:t>ENTREPRENEURSHIP</w:t>
      </w:r>
      <w:r w:rsidR="00407D0B" w:rsidRPr="002F71BA">
        <w:rPr>
          <w:rFonts w:ascii="Arial" w:hAnsi="Arial" w:cs="Arial"/>
          <w:b/>
          <w:sz w:val="36"/>
          <w:szCs w:val="36"/>
        </w:rPr>
        <w:t xml:space="preserve"> </w:t>
      </w:r>
      <w:r w:rsidR="00F2264C" w:rsidRPr="002F71BA">
        <w:rPr>
          <w:rFonts w:ascii="Arial" w:hAnsi="Arial" w:cs="Arial"/>
          <w:b/>
          <w:sz w:val="36"/>
          <w:szCs w:val="36"/>
        </w:rPr>
        <w:t xml:space="preserve">- </w:t>
      </w:r>
      <w:r w:rsidR="00407D0B" w:rsidRPr="002F71BA">
        <w:rPr>
          <w:rFonts w:ascii="Arial" w:hAnsi="Arial" w:cs="Arial"/>
          <w:b/>
          <w:sz w:val="36"/>
          <w:szCs w:val="36"/>
        </w:rPr>
        <w:t>SUPERVISION LOGBOOK</w:t>
      </w:r>
    </w:p>
    <w:p w14:paraId="352970A1" w14:textId="77777777" w:rsidR="0009029C" w:rsidRPr="002F71BA" w:rsidRDefault="0009029C" w:rsidP="00407D0B">
      <w:pPr>
        <w:jc w:val="center"/>
        <w:rPr>
          <w:rFonts w:ascii="Arial" w:hAnsi="Arial" w:cs="Arial"/>
          <w:b/>
          <w:sz w:val="36"/>
          <w:szCs w:val="36"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798"/>
        <w:gridCol w:w="6942"/>
      </w:tblGrid>
      <w:tr w:rsidR="004B5CDE" w:rsidRPr="002F71BA" w14:paraId="744141A6" w14:textId="77777777" w:rsidTr="009916AF">
        <w:trPr>
          <w:trHeight w:val="678"/>
        </w:trPr>
        <w:tc>
          <w:tcPr>
            <w:tcW w:w="10740" w:type="dxa"/>
            <w:gridSpan w:val="2"/>
            <w:vAlign w:val="center"/>
          </w:tcPr>
          <w:p w14:paraId="62A1CCF8" w14:textId="77777777" w:rsidR="004B5CDE" w:rsidRPr="002F71BA" w:rsidRDefault="004B5CDE" w:rsidP="004B5CDE">
            <w:pPr>
              <w:jc w:val="center"/>
              <w:rPr>
                <w:rFonts w:ascii="Arial" w:hAnsi="Arial" w:cs="Arial"/>
                <w:i/>
                <w:sz w:val="28"/>
                <w:szCs w:val="28"/>
              </w:rPr>
            </w:pPr>
            <w:r w:rsidRPr="002F71BA">
              <w:rPr>
                <w:rFonts w:ascii="Arial" w:hAnsi="Arial" w:cs="Arial"/>
                <w:i/>
                <w:sz w:val="28"/>
                <w:szCs w:val="28"/>
              </w:rPr>
              <w:t>Entrepreneurship Supervision Supplement to Logbook</w:t>
            </w:r>
          </w:p>
        </w:tc>
      </w:tr>
      <w:tr w:rsidR="00F355C3" w:rsidRPr="002F71BA" w14:paraId="38525C9D" w14:textId="77777777" w:rsidTr="009916AF">
        <w:trPr>
          <w:trHeight w:val="690"/>
        </w:trPr>
        <w:tc>
          <w:tcPr>
            <w:tcW w:w="3798" w:type="dxa"/>
            <w:vAlign w:val="center"/>
          </w:tcPr>
          <w:p w14:paraId="1A72209C" w14:textId="0FD26159" w:rsidR="00F355C3" w:rsidRPr="00BB5A05" w:rsidRDefault="00F355C3" w:rsidP="009916AF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B5A05">
              <w:rPr>
                <w:rFonts w:ascii="Arial" w:hAnsi="Arial" w:cs="Arial"/>
                <w:b/>
                <w:sz w:val="28"/>
                <w:szCs w:val="28"/>
              </w:rPr>
              <w:t>Role of Supervisor</w:t>
            </w:r>
          </w:p>
        </w:tc>
        <w:tc>
          <w:tcPr>
            <w:tcW w:w="6942" w:type="dxa"/>
            <w:vAlign w:val="center"/>
          </w:tcPr>
          <w:p w14:paraId="2759BA72" w14:textId="04863AFC" w:rsidR="00F355C3" w:rsidRPr="00BB5A05" w:rsidRDefault="00F355C3" w:rsidP="0009029C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BB5A05">
              <w:rPr>
                <w:rFonts w:ascii="Arial" w:hAnsi="Arial" w:cs="Arial"/>
                <w:sz w:val="24"/>
                <w:szCs w:val="24"/>
              </w:rPr>
              <w:t xml:space="preserve">The role of the supervisor </w:t>
            </w:r>
            <w:r w:rsidRPr="002F71BA">
              <w:rPr>
                <w:rFonts w:ascii="Arial" w:hAnsi="Arial" w:cs="Arial"/>
                <w:sz w:val="24"/>
                <w:szCs w:val="24"/>
              </w:rPr>
              <w:t xml:space="preserve">is to support the students in </w:t>
            </w:r>
            <w:r w:rsidR="0009029C" w:rsidRPr="00BB5A05">
              <w:rPr>
                <w:rFonts w:ascii="Arial" w:hAnsi="Arial" w:cs="Arial"/>
                <w:sz w:val="24"/>
                <w:szCs w:val="24"/>
              </w:rPr>
              <w:t>completing</w:t>
            </w:r>
            <w:r w:rsidR="0009029C" w:rsidRPr="002F71BA">
              <w:rPr>
                <w:rFonts w:ascii="Arial" w:hAnsi="Arial" w:cs="Arial"/>
                <w:sz w:val="24"/>
                <w:szCs w:val="24"/>
              </w:rPr>
              <w:t xml:space="preserve"> the necessary tasks </w:t>
            </w:r>
            <w:r w:rsidRPr="002F71BA">
              <w:rPr>
                <w:rFonts w:ascii="Arial" w:hAnsi="Arial" w:cs="Arial"/>
                <w:sz w:val="24"/>
                <w:szCs w:val="24"/>
              </w:rPr>
              <w:t>to satisfy the criteria, guided by the assignment brief and grading rubric.</w:t>
            </w:r>
          </w:p>
        </w:tc>
      </w:tr>
      <w:tr w:rsidR="004B5CDE" w:rsidRPr="002F71BA" w14:paraId="4E878E83" w14:textId="77777777" w:rsidTr="009916AF">
        <w:trPr>
          <w:trHeight w:val="690"/>
        </w:trPr>
        <w:tc>
          <w:tcPr>
            <w:tcW w:w="3798" w:type="dxa"/>
            <w:vAlign w:val="center"/>
          </w:tcPr>
          <w:p w14:paraId="06806B4E" w14:textId="77777777" w:rsidR="004B5CDE" w:rsidRPr="002F71BA" w:rsidRDefault="004B5CDE" w:rsidP="009916AF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2F71BA">
              <w:rPr>
                <w:rFonts w:ascii="Arial" w:hAnsi="Arial" w:cs="Arial"/>
                <w:b/>
                <w:sz w:val="28"/>
                <w:szCs w:val="28"/>
              </w:rPr>
              <w:t>Purpose of the Logbook</w:t>
            </w:r>
          </w:p>
        </w:tc>
        <w:tc>
          <w:tcPr>
            <w:tcW w:w="6942" w:type="dxa"/>
            <w:vAlign w:val="center"/>
          </w:tcPr>
          <w:p w14:paraId="07A13554" w14:textId="33DAA0F7" w:rsidR="004B5CDE" w:rsidRPr="00BB5A05" w:rsidRDefault="004B5CDE" w:rsidP="00DC397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2F71BA">
              <w:rPr>
                <w:rFonts w:ascii="Arial" w:hAnsi="Arial" w:cs="Arial"/>
                <w:sz w:val="24"/>
                <w:szCs w:val="24"/>
              </w:rPr>
              <w:t xml:space="preserve">This logbook has been included to </w:t>
            </w:r>
            <w:r w:rsidR="00F355C3" w:rsidRPr="002F71BA">
              <w:rPr>
                <w:rFonts w:ascii="Arial" w:hAnsi="Arial" w:cs="Arial"/>
                <w:sz w:val="24"/>
                <w:szCs w:val="24"/>
              </w:rPr>
              <w:t>record the supervision</w:t>
            </w:r>
            <w:r w:rsidRPr="002F71BA">
              <w:rPr>
                <w:rFonts w:ascii="Arial" w:hAnsi="Arial" w:cs="Arial"/>
                <w:sz w:val="24"/>
                <w:szCs w:val="24"/>
              </w:rPr>
              <w:t xml:space="preserve"> time spent on learning and preparation for the assessment to the programme.</w:t>
            </w:r>
            <w:r w:rsidR="002F71BA" w:rsidRPr="00BB5A05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DC397D" w:rsidRPr="002F71BA">
              <w:rPr>
                <w:rFonts w:ascii="Arial" w:hAnsi="Arial" w:cs="Arial"/>
                <w:sz w:val="24"/>
                <w:szCs w:val="24"/>
              </w:rPr>
              <w:t xml:space="preserve">The logbook should show that 5 hours of supervision were carried out with each group. </w:t>
            </w:r>
          </w:p>
        </w:tc>
      </w:tr>
      <w:tr w:rsidR="002F71BA" w:rsidRPr="002F71BA" w14:paraId="0FD25EF1" w14:textId="77777777" w:rsidTr="00BF528A">
        <w:trPr>
          <w:trHeight w:val="4105"/>
        </w:trPr>
        <w:tc>
          <w:tcPr>
            <w:tcW w:w="3798" w:type="dxa"/>
            <w:vMerge w:val="restart"/>
            <w:vAlign w:val="center"/>
          </w:tcPr>
          <w:p w14:paraId="739BBE8E" w14:textId="77777777" w:rsidR="002F71BA" w:rsidRPr="002F71BA" w:rsidRDefault="002F71BA" w:rsidP="009916AF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2F71BA">
              <w:rPr>
                <w:rFonts w:ascii="Arial" w:hAnsi="Arial" w:cs="Arial"/>
                <w:b/>
                <w:sz w:val="28"/>
                <w:szCs w:val="28"/>
              </w:rPr>
              <w:t>Tasks</w:t>
            </w:r>
          </w:p>
        </w:tc>
        <w:tc>
          <w:tcPr>
            <w:tcW w:w="6942" w:type="dxa"/>
          </w:tcPr>
          <w:p w14:paraId="0D6C0507" w14:textId="77777777" w:rsidR="002F71BA" w:rsidRPr="002F71BA" w:rsidRDefault="002F71BA" w:rsidP="00E5464A">
            <w:pPr>
              <w:rPr>
                <w:rFonts w:ascii="Arial" w:hAnsi="Arial" w:cs="Arial"/>
                <w:sz w:val="24"/>
                <w:szCs w:val="24"/>
              </w:rPr>
            </w:pPr>
            <w:r w:rsidRPr="002F71BA">
              <w:rPr>
                <w:color w:val="000000"/>
                <w:sz w:val="27"/>
                <w:szCs w:val="27"/>
              </w:rPr>
              <w:t>The logbook should show that the supervisor and the group have discussed</w:t>
            </w:r>
            <w:r w:rsidRPr="00BB5A05">
              <w:rPr>
                <w:rFonts w:ascii="Arial" w:hAnsi="Arial" w:cs="Arial"/>
                <w:sz w:val="24"/>
                <w:szCs w:val="24"/>
              </w:rPr>
              <w:t xml:space="preserve"> a number of assignment related issues which can include</w:t>
            </w:r>
            <w:r>
              <w:rPr>
                <w:rFonts w:ascii="Arial" w:hAnsi="Arial" w:cs="Arial"/>
                <w:sz w:val="24"/>
                <w:szCs w:val="24"/>
              </w:rPr>
              <w:t>,</w:t>
            </w:r>
            <w:r w:rsidRPr="00BB5A05">
              <w:rPr>
                <w:rFonts w:ascii="Arial" w:hAnsi="Arial" w:cs="Arial"/>
                <w:sz w:val="24"/>
                <w:szCs w:val="24"/>
              </w:rPr>
              <w:t xml:space="preserve"> amongst others: </w:t>
            </w:r>
          </w:p>
          <w:p w14:paraId="04098D34" w14:textId="77777777" w:rsidR="002F71BA" w:rsidRPr="00BB5A05" w:rsidRDefault="002F71BA" w:rsidP="00E5464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4"/>
                <w:szCs w:val="24"/>
              </w:rPr>
            </w:pPr>
            <w:r w:rsidRPr="00BB5A05">
              <w:rPr>
                <w:rFonts w:ascii="Arial" w:hAnsi="Arial" w:cs="Arial"/>
                <w:sz w:val="24"/>
                <w:szCs w:val="24"/>
              </w:rPr>
              <w:t xml:space="preserve">Document Layout and Sections </w:t>
            </w:r>
          </w:p>
          <w:p w14:paraId="7D7AA515" w14:textId="655DF314" w:rsidR="002F71BA" w:rsidRPr="00BB5A05" w:rsidRDefault="002F71BA" w:rsidP="00E5464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4"/>
                <w:szCs w:val="24"/>
              </w:rPr>
            </w:pPr>
            <w:r w:rsidRPr="00BB5A05">
              <w:rPr>
                <w:rFonts w:ascii="Arial" w:hAnsi="Arial" w:cs="Arial"/>
                <w:sz w:val="24"/>
                <w:szCs w:val="24"/>
              </w:rPr>
              <w:t xml:space="preserve">Confirm that everything is included in each section of the Business </w:t>
            </w:r>
            <w:r>
              <w:rPr>
                <w:rFonts w:ascii="Arial" w:hAnsi="Arial" w:cs="Arial"/>
                <w:sz w:val="24"/>
                <w:szCs w:val="24"/>
              </w:rPr>
              <w:t>P</w:t>
            </w:r>
            <w:r w:rsidRPr="00BB5A05">
              <w:rPr>
                <w:rFonts w:ascii="Arial" w:hAnsi="Arial" w:cs="Arial"/>
                <w:sz w:val="24"/>
                <w:szCs w:val="24"/>
              </w:rPr>
              <w:t>lan</w:t>
            </w:r>
          </w:p>
          <w:p w14:paraId="651C0260" w14:textId="77777777" w:rsidR="002F71BA" w:rsidRPr="00BB5A05" w:rsidRDefault="002F71BA" w:rsidP="00E5464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4"/>
                <w:szCs w:val="24"/>
              </w:rPr>
            </w:pPr>
            <w:r w:rsidRPr="00BB5A05">
              <w:rPr>
                <w:rFonts w:ascii="Arial" w:hAnsi="Arial" w:cs="Arial"/>
                <w:sz w:val="24"/>
                <w:szCs w:val="24"/>
              </w:rPr>
              <w:t>Keeping up with the appropriate time frames</w:t>
            </w:r>
          </w:p>
          <w:p w14:paraId="7E93FE81" w14:textId="77777777" w:rsidR="002F71BA" w:rsidRPr="00BB5A05" w:rsidRDefault="002F71BA" w:rsidP="00E5464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4"/>
                <w:szCs w:val="24"/>
              </w:rPr>
            </w:pPr>
            <w:r w:rsidRPr="00BB5A05">
              <w:rPr>
                <w:rFonts w:ascii="Arial" w:hAnsi="Arial" w:cs="Arial"/>
                <w:sz w:val="24"/>
                <w:szCs w:val="24"/>
              </w:rPr>
              <w:t>Writing of the Business Plan (Assignment) throughout all the stages of the module as per the assignment brief and grading rubric</w:t>
            </w:r>
          </w:p>
          <w:p w14:paraId="38EA4E80" w14:textId="0E978EB5" w:rsidR="002F71BA" w:rsidRPr="00BB5A05" w:rsidRDefault="002F71BA" w:rsidP="00E5464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4"/>
                <w:szCs w:val="24"/>
              </w:rPr>
            </w:pPr>
            <w:r w:rsidRPr="00BB5A05">
              <w:rPr>
                <w:rFonts w:ascii="Arial" w:hAnsi="Arial" w:cs="Arial"/>
                <w:sz w:val="24"/>
                <w:szCs w:val="24"/>
              </w:rPr>
              <w:t>Sales pitch</w:t>
            </w:r>
          </w:p>
        </w:tc>
      </w:tr>
      <w:tr w:rsidR="0009029C" w:rsidRPr="002F71BA" w14:paraId="53E0CFD9" w14:textId="77777777" w:rsidTr="009916AF">
        <w:trPr>
          <w:trHeight w:val="336"/>
        </w:trPr>
        <w:tc>
          <w:tcPr>
            <w:tcW w:w="3798" w:type="dxa"/>
            <w:vMerge/>
            <w:vAlign w:val="center"/>
          </w:tcPr>
          <w:p w14:paraId="026F0FAE" w14:textId="77777777" w:rsidR="0009029C" w:rsidRPr="002F71BA" w:rsidRDefault="0009029C" w:rsidP="009916AF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6942" w:type="dxa"/>
          </w:tcPr>
          <w:p w14:paraId="79B946DF" w14:textId="32A0507A" w:rsidR="0009029C" w:rsidRPr="00BB5A05" w:rsidRDefault="00E5464A" w:rsidP="00E5464A">
            <w:pPr>
              <w:rPr>
                <w:rFonts w:ascii="Arial" w:hAnsi="Arial" w:cs="Arial"/>
                <w:sz w:val="24"/>
                <w:szCs w:val="24"/>
              </w:rPr>
            </w:pPr>
            <w:r w:rsidRPr="00BB5A05">
              <w:rPr>
                <w:rFonts w:ascii="Arial" w:hAnsi="Arial" w:cs="Arial"/>
                <w:sz w:val="24"/>
                <w:szCs w:val="24"/>
              </w:rPr>
              <w:t xml:space="preserve">Discuss group dynamics </w:t>
            </w:r>
          </w:p>
        </w:tc>
      </w:tr>
      <w:tr w:rsidR="0009029C" w:rsidRPr="002F71BA" w14:paraId="2DB1C8A2" w14:textId="77777777" w:rsidTr="009916AF">
        <w:trPr>
          <w:trHeight w:val="336"/>
        </w:trPr>
        <w:tc>
          <w:tcPr>
            <w:tcW w:w="3798" w:type="dxa"/>
            <w:vMerge/>
            <w:vAlign w:val="center"/>
          </w:tcPr>
          <w:p w14:paraId="3A40418D" w14:textId="77777777" w:rsidR="0009029C" w:rsidRPr="002F71BA" w:rsidRDefault="0009029C" w:rsidP="00DC397D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6942" w:type="dxa"/>
          </w:tcPr>
          <w:p w14:paraId="4E1F9C08" w14:textId="6E209EAC" w:rsidR="0009029C" w:rsidRPr="00BB5A05" w:rsidRDefault="0009029C" w:rsidP="00123A5E">
            <w:pPr>
              <w:rPr>
                <w:rFonts w:ascii="Arial" w:hAnsi="Arial" w:cs="Arial"/>
                <w:sz w:val="24"/>
                <w:szCs w:val="24"/>
              </w:rPr>
            </w:pPr>
            <w:r w:rsidRPr="00BB5A05">
              <w:rPr>
                <w:rFonts w:ascii="Arial" w:hAnsi="Arial" w:cs="Arial"/>
                <w:sz w:val="24"/>
                <w:szCs w:val="24"/>
              </w:rPr>
              <w:t>Each me</w:t>
            </w:r>
            <w:r w:rsidR="00123A5E" w:rsidRPr="00BB5A05">
              <w:rPr>
                <w:rFonts w:ascii="Arial" w:hAnsi="Arial" w:cs="Arial"/>
                <w:sz w:val="24"/>
                <w:szCs w:val="24"/>
              </w:rPr>
              <w:t>eting should be finalis</w:t>
            </w:r>
            <w:r w:rsidRPr="00BB5A05">
              <w:rPr>
                <w:rFonts w:ascii="Arial" w:hAnsi="Arial" w:cs="Arial"/>
                <w:sz w:val="24"/>
                <w:szCs w:val="24"/>
              </w:rPr>
              <w:t xml:space="preserve">ed by </w:t>
            </w:r>
            <w:r w:rsidR="00123A5E" w:rsidRPr="00BB5A05">
              <w:rPr>
                <w:rFonts w:ascii="Arial" w:hAnsi="Arial" w:cs="Arial"/>
                <w:sz w:val="24"/>
                <w:szCs w:val="24"/>
              </w:rPr>
              <w:t>updating the logbook with</w:t>
            </w:r>
            <w:r w:rsidR="002F71BA">
              <w:rPr>
                <w:rFonts w:ascii="Arial" w:hAnsi="Arial" w:cs="Arial"/>
                <w:sz w:val="24"/>
                <w:szCs w:val="24"/>
              </w:rPr>
              <w:t xml:space="preserve"> a</w:t>
            </w:r>
            <w:r w:rsidRPr="00BB5A05">
              <w:rPr>
                <w:rFonts w:ascii="Arial" w:hAnsi="Arial" w:cs="Arial"/>
                <w:sz w:val="24"/>
                <w:szCs w:val="24"/>
              </w:rPr>
              <w:t xml:space="preserve"> very brief </w:t>
            </w:r>
            <w:r w:rsidR="00123A5E" w:rsidRPr="00BB5A05">
              <w:rPr>
                <w:rFonts w:ascii="Arial" w:hAnsi="Arial" w:cs="Arial"/>
                <w:sz w:val="24"/>
                <w:szCs w:val="24"/>
              </w:rPr>
              <w:t>summary of progress and issues discussed</w:t>
            </w:r>
            <w:r w:rsidRPr="00BB5A05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123A5E" w:rsidRPr="00BB5A05">
              <w:rPr>
                <w:rFonts w:ascii="Arial" w:hAnsi="Arial" w:cs="Arial"/>
                <w:sz w:val="24"/>
                <w:szCs w:val="24"/>
              </w:rPr>
              <w:t xml:space="preserve">during the meeting, followed by supervisor recommendations. </w:t>
            </w:r>
          </w:p>
        </w:tc>
      </w:tr>
      <w:tr w:rsidR="00E5464A" w:rsidRPr="002F71BA" w14:paraId="03A90B74" w14:textId="77777777" w:rsidTr="009916AF">
        <w:trPr>
          <w:trHeight w:val="336"/>
        </w:trPr>
        <w:tc>
          <w:tcPr>
            <w:tcW w:w="3798" w:type="dxa"/>
            <w:vAlign w:val="center"/>
          </w:tcPr>
          <w:p w14:paraId="66E1EF7B" w14:textId="71751976" w:rsidR="00E5464A" w:rsidRPr="002F71BA" w:rsidRDefault="00E5464A" w:rsidP="00E5464A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2F71BA">
              <w:rPr>
                <w:rFonts w:ascii="Arial" w:hAnsi="Arial" w:cs="Arial"/>
                <w:b/>
                <w:sz w:val="28"/>
                <w:szCs w:val="28"/>
              </w:rPr>
              <w:t>Meetings &amp; Communication</w:t>
            </w:r>
          </w:p>
        </w:tc>
        <w:tc>
          <w:tcPr>
            <w:tcW w:w="6942" w:type="dxa"/>
          </w:tcPr>
          <w:p w14:paraId="345EBA54" w14:textId="604344D1" w:rsidR="00E5464A" w:rsidRPr="00BB5A05" w:rsidRDefault="00E5464A" w:rsidP="00E5464A">
            <w:pPr>
              <w:rPr>
                <w:rFonts w:ascii="Arial" w:hAnsi="Arial" w:cs="Arial"/>
                <w:sz w:val="24"/>
                <w:szCs w:val="24"/>
              </w:rPr>
            </w:pPr>
            <w:r w:rsidRPr="00BB5A05">
              <w:rPr>
                <w:rFonts w:ascii="Arial" w:hAnsi="Arial" w:cs="Arial"/>
                <w:sz w:val="24"/>
                <w:szCs w:val="24"/>
              </w:rPr>
              <w:t xml:space="preserve">Meetings can be held both in person or online via MS Teams </w:t>
            </w:r>
          </w:p>
          <w:p w14:paraId="04AD33CE" w14:textId="0FB3FE1D" w:rsidR="00E5464A" w:rsidRPr="00BB5A05" w:rsidRDefault="00E5464A">
            <w:pPr>
              <w:rPr>
                <w:rFonts w:ascii="Arial" w:hAnsi="Arial" w:cs="Arial"/>
                <w:sz w:val="24"/>
                <w:szCs w:val="24"/>
              </w:rPr>
            </w:pPr>
            <w:bookmarkStart w:id="0" w:name="_GoBack"/>
            <w:r w:rsidRPr="00BB5A05">
              <w:rPr>
                <w:rFonts w:ascii="Arial" w:hAnsi="Arial" w:cs="Arial"/>
                <w:sz w:val="24"/>
                <w:szCs w:val="24"/>
              </w:rPr>
              <w:t>Communication via email should be through the official MCAST email address</w:t>
            </w:r>
            <w:bookmarkEnd w:id="0"/>
          </w:p>
        </w:tc>
      </w:tr>
    </w:tbl>
    <w:p w14:paraId="7597404A" w14:textId="0B166B46" w:rsidR="004B5CDE" w:rsidRPr="002F71BA" w:rsidRDefault="004B5CDE" w:rsidP="00407D0B">
      <w:pPr>
        <w:jc w:val="center"/>
        <w:rPr>
          <w:rFonts w:ascii="Arial" w:hAnsi="Arial" w:cs="Arial"/>
          <w:b/>
          <w:sz w:val="36"/>
          <w:szCs w:val="36"/>
        </w:rPr>
      </w:pPr>
    </w:p>
    <w:p w14:paraId="761E2495" w14:textId="18B169FA" w:rsidR="0009029C" w:rsidRPr="002F71BA" w:rsidRDefault="0009029C" w:rsidP="00407D0B">
      <w:pPr>
        <w:jc w:val="center"/>
        <w:rPr>
          <w:rFonts w:ascii="Arial" w:hAnsi="Arial" w:cs="Arial"/>
          <w:b/>
          <w:sz w:val="36"/>
          <w:szCs w:val="36"/>
        </w:rPr>
      </w:pPr>
    </w:p>
    <w:p w14:paraId="693B6134" w14:textId="5B22D1E2" w:rsidR="0009029C" w:rsidRPr="002F71BA" w:rsidRDefault="0009029C" w:rsidP="00407D0B">
      <w:pPr>
        <w:jc w:val="center"/>
        <w:rPr>
          <w:rFonts w:ascii="Arial" w:hAnsi="Arial" w:cs="Arial"/>
          <w:b/>
          <w:sz w:val="36"/>
          <w:szCs w:val="36"/>
        </w:rPr>
      </w:pPr>
    </w:p>
    <w:p w14:paraId="468A428E" w14:textId="15C68C3E" w:rsidR="004B5CDE" w:rsidRPr="002F71BA" w:rsidRDefault="004B5CDE" w:rsidP="00BB5A05">
      <w:pPr>
        <w:rPr>
          <w:rFonts w:ascii="Arial" w:hAnsi="Arial" w:cs="Arial"/>
          <w:b/>
          <w:sz w:val="36"/>
          <w:szCs w:val="36"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798"/>
        <w:gridCol w:w="6942"/>
      </w:tblGrid>
      <w:tr w:rsidR="00F2264C" w:rsidRPr="002F71BA" w14:paraId="3ACDB4FA" w14:textId="77777777" w:rsidTr="009916AF">
        <w:trPr>
          <w:trHeight w:val="678"/>
        </w:trPr>
        <w:tc>
          <w:tcPr>
            <w:tcW w:w="10740" w:type="dxa"/>
            <w:gridSpan w:val="2"/>
            <w:vAlign w:val="center"/>
          </w:tcPr>
          <w:p w14:paraId="41281C2D" w14:textId="77777777" w:rsidR="00F2264C" w:rsidRPr="002F71BA" w:rsidRDefault="00EE4094" w:rsidP="00F2264C">
            <w:pPr>
              <w:jc w:val="center"/>
              <w:rPr>
                <w:rFonts w:ascii="Arial" w:hAnsi="Arial" w:cs="Arial"/>
                <w:i/>
                <w:sz w:val="28"/>
                <w:szCs w:val="28"/>
              </w:rPr>
            </w:pPr>
            <w:r w:rsidRPr="002F71BA">
              <w:rPr>
                <w:rFonts w:ascii="Arial" w:hAnsi="Arial" w:cs="Arial"/>
                <w:i/>
                <w:sz w:val="28"/>
                <w:szCs w:val="28"/>
              </w:rPr>
              <w:t>Entrepreneurship</w:t>
            </w:r>
            <w:r w:rsidR="00F2264C" w:rsidRPr="002F71BA">
              <w:rPr>
                <w:rFonts w:ascii="Arial" w:hAnsi="Arial" w:cs="Arial"/>
                <w:i/>
                <w:sz w:val="28"/>
                <w:szCs w:val="28"/>
              </w:rPr>
              <w:t xml:space="preserve"> Supervision Task</w:t>
            </w:r>
          </w:p>
        </w:tc>
      </w:tr>
      <w:tr w:rsidR="00407D0B" w:rsidRPr="002F71BA" w14:paraId="1383F761" w14:textId="77777777" w:rsidTr="00F2264C">
        <w:trPr>
          <w:trHeight w:val="690"/>
        </w:trPr>
        <w:tc>
          <w:tcPr>
            <w:tcW w:w="3798" w:type="dxa"/>
            <w:vAlign w:val="center"/>
          </w:tcPr>
          <w:p w14:paraId="00A4B15E" w14:textId="77777777" w:rsidR="00407D0B" w:rsidRPr="002F71BA" w:rsidRDefault="00EE4094" w:rsidP="00EE4094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2F71BA">
              <w:rPr>
                <w:rFonts w:ascii="Arial" w:hAnsi="Arial" w:cs="Arial"/>
                <w:b/>
                <w:sz w:val="28"/>
                <w:szCs w:val="28"/>
              </w:rPr>
              <w:t>Group Number</w:t>
            </w:r>
          </w:p>
        </w:tc>
        <w:tc>
          <w:tcPr>
            <w:tcW w:w="6942" w:type="dxa"/>
            <w:vAlign w:val="center"/>
          </w:tcPr>
          <w:p w14:paraId="49350EC2" w14:textId="77777777" w:rsidR="00407D0B" w:rsidRPr="002F71BA" w:rsidRDefault="00407D0B" w:rsidP="00407D0B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07D0B" w:rsidRPr="002F71BA" w14:paraId="14E31ADA" w14:textId="77777777" w:rsidTr="00F2264C">
        <w:trPr>
          <w:trHeight w:val="20"/>
        </w:trPr>
        <w:tc>
          <w:tcPr>
            <w:tcW w:w="3798" w:type="dxa"/>
            <w:vAlign w:val="center"/>
          </w:tcPr>
          <w:p w14:paraId="48B60D71" w14:textId="77777777" w:rsidR="00407D0B" w:rsidRPr="002F71BA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2F71BA">
              <w:rPr>
                <w:rFonts w:ascii="Arial" w:hAnsi="Arial" w:cs="Arial"/>
                <w:b/>
                <w:sz w:val="28"/>
                <w:szCs w:val="28"/>
              </w:rPr>
              <w:t>Supervisor</w:t>
            </w:r>
            <w:r w:rsidR="00F2264C" w:rsidRPr="002F71BA">
              <w:rPr>
                <w:rFonts w:ascii="Arial" w:hAnsi="Arial" w:cs="Arial"/>
                <w:b/>
                <w:sz w:val="28"/>
                <w:szCs w:val="28"/>
              </w:rPr>
              <w:t xml:space="preserve"> Name</w:t>
            </w:r>
          </w:p>
        </w:tc>
        <w:tc>
          <w:tcPr>
            <w:tcW w:w="6942" w:type="dxa"/>
            <w:vAlign w:val="center"/>
          </w:tcPr>
          <w:p w14:paraId="0B2E93A7" w14:textId="77777777" w:rsidR="00407D0B" w:rsidRPr="002F71BA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EE4094" w:rsidRPr="002F71BA" w14:paraId="28F6784B" w14:textId="77777777" w:rsidTr="00F2264C">
        <w:trPr>
          <w:trHeight w:val="20"/>
        </w:trPr>
        <w:tc>
          <w:tcPr>
            <w:tcW w:w="3798" w:type="dxa"/>
            <w:vMerge w:val="restart"/>
            <w:vAlign w:val="center"/>
          </w:tcPr>
          <w:p w14:paraId="6789E4F9" w14:textId="77777777" w:rsidR="00EE4094" w:rsidRPr="002F71BA" w:rsidRDefault="00EE4094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2F71BA">
              <w:rPr>
                <w:rFonts w:ascii="Arial" w:hAnsi="Arial" w:cs="Arial"/>
                <w:b/>
                <w:sz w:val="28"/>
                <w:szCs w:val="28"/>
              </w:rPr>
              <w:t>Student Names</w:t>
            </w:r>
          </w:p>
        </w:tc>
        <w:tc>
          <w:tcPr>
            <w:tcW w:w="6942" w:type="dxa"/>
            <w:vAlign w:val="center"/>
          </w:tcPr>
          <w:p w14:paraId="3022251C" w14:textId="77777777" w:rsidR="00EE4094" w:rsidRPr="002F71BA" w:rsidRDefault="00EE4094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EE4094" w:rsidRPr="002F71BA" w14:paraId="125947E3" w14:textId="77777777" w:rsidTr="00F2264C">
        <w:trPr>
          <w:trHeight w:val="616"/>
        </w:trPr>
        <w:tc>
          <w:tcPr>
            <w:tcW w:w="3798" w:type="dxa"/>
            <w:vMerge/>
            <w:vAlign w:val="center"/>
          </w:tcPr>
          <w:p w14:paraId="127195EA" w14:textId="77777777" w:rsidR="00EE4094" w:rsidRPr="002F71BA" w:rsidRDefault="00EE4094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6942" w:type="dxa"/>
            <w:vAlign w:val="center"/>
          </w:tcPr>
          <w:p w14:paraId="2A90DC1F" w14:textId="77777777" w:rsidR="00EE4094" w:rsidRPr="002F71BA" w:rsidRDefault="00EE4094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EE4094" w:rsidRPr="002F71BA" w14:paraId="7DEB63CE" w14:textId="77777777" w:rsidTr="00F2264C">
        <w:trPr>
          <w:trHeight w:val="616"/>
        </w:trPr>
        <w:tc>
          <w:tcPr>
            <w:tcW w:w="3798" w:type="dxa"/>
            <w:vMerge/>
            <w:vAlign w:val="center"/>
          </w:tcPr>
          <w:p w14:paraId="062792E7" w14:textId="77777777" w:rsidR="00EE4094" w:rsidRPr="002F71BA" w:rsidRDefault="00EE4094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6942" w:type="dxa"/>
            <w:vAlign w:val="center"/>
          </w:tcPr>
          <w:p w14:paraId="373B6DAD" w14:textId="77777777" w:rsidR="00EE4094" w:rsidRPr="002F71BA" w:rsidRDefault="00EE4094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EE4094" w:rsidRPr="002F71BA" w14:paraId="01FFB511" w14:textId="77777777" w:rsidTr="00F2264C">
        <w:trPr>
          <w:trHeight w:val="616"/>
        </w:trPr>
        <w:tc>
          <w:tcPr>
            <w:tcW w:w="3798" w:type="dxa"/>
            <w:vMerge/>
            <w:vAlign w:val="center"/>
          </w:tcPr>
          <w:p w14:paraId="4A60CD7F" w14:textId="77777777" w:rsidR="00EE4094" w:rsidRPr="002F71BA" w:rsidRDefault="00EE4094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6942" w:type="dxa"/>
            <w:vAlign w:val="center"/>
          </w:tcPr>
          <w:p w14:paraId="7EB85E1F" w14:textId="77777777" w:rsidR="00EE4094" w:rsidRPr="002F71BA" w:rsidRDefault="00EE4094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EE4094" w:rsidRPr="002F71BA" w14:paraId="2414974D" w14:textId="77777777" w:rsidTr="00F2264C">
        <w:trPr>
          <w:trHeight w:val="616"/>
        </w:trPr>
        <w:tc>
          <w:tcPr>
            <w:tcW w:w="3798" w:type="dxa"/>
            <w:vMerge/>
            <w:vAlign w:val="center"/>
          </w:tcPr>
          <w:p w14:paraId="49D1EC92" w14:textId="77777777" w:rsidR="00EE4094" w:rsidRPr="002F71BA" w:rsidRDefault="00EE4094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6942" w:type="dxa"/>
            <w:vAlign w:val="center"/>
          </w:tcPr>
          <w:p w14:paraId="156D7B01" w14:textId="77777777" w:rsidR="00EE4094" w:rsidRPr="002F71BA" w:rsidRDefault="00EE4094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EE4094" w:rsidRPr="002F71BA" w14:paraId="6F3956EE" w14:textId="77777777" w:rsidTr="00F2264C">
        <w:trPr>
          <w:trHeight w:val="616"/>
        </w:trPr>
        <w:tc>
          <w:tcPr>
            <w:tcW w:w="3798" w:type="dxa"/>
            <w:vMerge/>
            <w:vAlign w:val="center"/>
          </w:tcPr>
          <w:p w14:paraId="44FD38D1" w14:textId="77777777" w:rsidR="00EE4094" w:rsidRPr="002F71BA" w:rsidRDefault="00EE4094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6942" w:type="dxa"/>
            <w:vAlign w:val="center"/>
          </w:tcPr>
          <w:p w14:paraId="41798D95" w14:textId="77777777" w:rsidR="00EE4094" w:rsidRPr="002F71BA" w:rsidRDefault="00EE4094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EE4094" w:rsidRPr="002F71BA" w14:paraId="175AF30E" w14:textId="77777777" w:rsidTr="00F2264C">
        <w:trPr>
          <w:trHeight w:val="616"/>
        </w:trPr>
        <w:tc>
          <w:tcPr>
            <w:tcW w:w="3798" w:type="dxa"/>
            <w:vMerge/>
            <w:vAlign w:val="center"/>
          </w:tcPr>
          <w:p w14:paraId="05C8E572" w14:textId="77777777" w:rsidR="00EE4094" w:rsidRPr="002F71BA" w:rsidRDefault="00EE4094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6942" w:type="dxa"/>
            <w:vAlign w:val="center"/>
          </w:tcPr>
          <w:p w14:paraId="0716F8FF" w14:textId="77777777" w:rsidR="00EE4094" w:rsidRPr="002F71BA" w:rsidRDefault="00EE4094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</w:tbl>
    <w:p w14:paraId="172B1E34" w14:textId="77777777" w:rsidR="00EA79C6" w:rsidRPr="002F71BA" w:rsidRDefault="00EA79C6" w:rsidP="00407D0B">
      <w:pPr>
        <w:jc w:val="center"/>
        <w:rPr>
          <w:b/>
          <w:sz w:val="44"/>
          <w:szCs w:val="16"/>
        </w:rPr>
      </w:pPr>
    </w:p>
    <w:p w14:paraId="6C327A9E" w14:textId="77777777" w:rsidR="0041651B" w:rsidRPr="002F71BA" w:rsidRDefault="00F2264C" w:rsidP="00407D0B">
      <w:pPr>
        <w:jc w:val="center"/>
        <w:rPr>
          <w:b/>
          <w:sz w:val="44"/>
          <w:szCs w:val="16"/>
        </w:rPr>
      </w:pPr>
      <w:r w:rsidRPr="00BB5A05">
        <w:rPr>
          <w:b/>
          <w:noProof/>
          <w:sz w:val="44"/>
          <w:szCs w:val="16"/>
          <w:lang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1A91484" wp14:editId="3E84E27F">
                <wp:simplePos x="0" y="0"/>
                <wp:positionH relativeFrom="column">
                  <wp:posOffset>742950</wp:posOffset>
                </wp:positionH>
                <wp:positionV relativeFrom="paragraph">
                  <wp:posOffset>361950</wp:posOffset>
                </wp:positionV>
                <wp:extent cx="5314950" cy="2238375"/>
                <wp:effectExtent l="9525" t="5080" r="9525" b="1397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4950" cy="2238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279513" w14:textId="77777777" w:rsidR="0041651B" w:rsidRPr="0041651B" w:rsidRDefault="0041651B">
                            <w:pP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Note</w:t>
                            </w:r>
                          </w:p>
                          <w:p w14:paraId="088EC1EA" w14:textId="77777777" w:rsidR="0041651B" w:rsidRPr="00EE4094" w:rsidRDefault="0041651B" w:rsidP="00EA79C6">
                            <w:pPr>
                              <w:numPr>
                                <w:ilvl w:val="0"/>
                                <w:numId w:val="12"/>
                              </w:numPr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  <w:r w:rsidRPr="00EE4094">
                              <w:rPr>
                                <w:rFonts w:ascii="Arial" w:hAnsi="Arial" w:cs="Arial"/>
                              </w:rPr>
                              <w:t>It is the student’s responsibility to ensure that this logbook is corr</w:t>
                            </w:r>
                            <w:r w:rsidR="00B42A42" w:rsidRPr="00EE4094">
                              <w:rPr>
                                <w:rFonts w:ascii="Arial" w:hAnsi="Arial" w:cs="Arial"/>
                              </w:rPr>
                              <w:t>ectly documented and maintained, and that Supervisor recommendations and signatures are acquired after each and every meeting.</w:t>
                            </w:r>
                          </w:p>
                          <w:p w14:paraId="67B1D079" w14:textId="77777777" w:rsidR="0041651B" w:rsidRPr="00EE4094" w:rsidRDefault="00F2264C" w:rsidP="00EA79C6">
                            <w:pPr>
                              <w:numPr>
                                <w:ilvl w:val="0"/>
                                <w:numId w:val="12"/>
                              </w:numPr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  <w:r w:rsidRPr="00EE4094">
                              <w:rPr>
                                <w:rFonts w:ascii="Arial" w:hAnsi="Arial" w:cs="Arial"/>
                              </w:rPr>
                              <w:t>The College</w:t>
                            </w:r>
                            <w:r w:rsidR="0041651B" w:rsidRPr="00EE4094">
                              <w:rPr>
                                <w:rFonts w:ascii="Arial" w:hAnsi="Arial" w:cs="Arial"/>
                              </w:rPr>
                              <w:t xml:space="preserve"> reserves the r</w:t>
                            </w:r>
                            <w:r w:rsidR="00EE4094" w:rsidRPr="00EE4094">
                              <w:rPr>
                                <w:rFonts w:ascii="Arial" w:hAnsi="Arial" w:cs="Arial"/>
                              </w:rPr>
                              <w:t>ight to not accept the students’</w:t>
                            </w:r>
                            <w:r w:rsidR="0041651B" w:rsidRPr="00EE4094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EE4094" w:rsidRPr="00EE4094">
                              <w:rPr>
                                <w:rFonts w:ascii="Arial" w:hAnsi="Arial" w:cs="Arial"/>
                              </w:rPr>
                              <w:t>Entrepreneurship project</w:t>
                            </w:r>
                            <w:r w:rsidR="0041651B" w:rsidRPr="00EE4094">
                              <w:rPr>
                                <w:rFonts w:ascii="Arial" w:hAnsi="Arial" w:cs="Arial"/>
                              </w:rPr>
                              <w:t xml:space="preserve"> for evaluation if this logbook is not filled in correctly and duly signed by the student</w:t>
                            </w:r>
                            <w:r w:rsidR="00EE4094" w:rsidRPr="00EE4094">
                              <w:rPr>
                                <w:rFonts w:ascii="Arial" w:hAnsi="Arial" w:cs="Arial"/>
                              </w:rPr>
                              <w:t>s</w:t>
                            </w:r>
                            <w:r w:rsidR="0041651B" w:rsidRPr="00EE4094">
                              <w:rPr>
                                <w:rFonts w:ascii="Arial" w:hAnsi="Arial" w:cs="Arial"/>
                              </w:rPr>
                              <w:t xml:space="preserve"> and supervisor as indicated.</w:t>
                            </w:r>
                            <w:r w:rsidRPr="00EE4094">
                              <w:rPr>
                                <w:rFonts w:ascii="Arial" w:hAnsi="Arial" w:cs="Arial"/>
                              </w:rPr>
                              <w:t xml:space="preserve"> Electronic signatures are acceptabl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A9148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8.5pt;margin-top:28.5pt;width:418.5pt;height:176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">
                <v:textbox>
                  <w:txbxContent>
                    <w:p w14:paraId="0B279513" w14:textId="77777777" w:rsidR="0041651B" w:rsidRPr="0041651B" w:rsidRDefault="0041651B">
                      <w:pPr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Note</w:t>
                      </w:r>
                    </w:p>
                    <w:p w14:paraId="088EC1EA" w14:textId="77777777" w:rsidR="0041651B" w:rsidRPr="00EE4094" w:rsidRDefault="0041651B" w:rsidP="00EA79C6">
                      <w:pPr>
                        <w:numPr>
                          <w:ilvl w:val="0"/>
                          <w:numId w:val="12"/>
                        </w:numPr>
                        <w:jc w:val="both"/>
                        <w:rPr>
                          <w:rFonts w:ascii="Arial" w:hAnsi="Arial" w:cs="Arial"/>
                        </w:rPr>
                      </w:pPr>
                      <w:r w:rsidRPr="00EE4094">
                        <w:rPr>
                          <w:rFonts w:ascii="Arial" w:hAnsi="Arial" w:cs="Arial"/>
                        </w:rPr>
                        <w:t>It is the student’s responsibility to ensure that this logbook is corr</w:t>
                      </w:r>
                      <w:r w:rsidR="00B42A42" w:rsidRPr="00EE4094">
                        <w:rPr>
                          <w:rFonts w:ascii="Arial" w:hAnsi="Arial" w:cs="Arial"/>
                        </w:rPr>
                        <w:t>ectly documented and maintained, and that Supervisor recommendations and signatures are acquired after each and every meeting.</w:t>
                      </w:r>
                    </w:p>
                    <w:p w14:paraId="67B1D079" w14:textId="77777777" w:rsidR="0041651B" w:rsidRPr="00EE4094" w:rsidRDefault="00F2264C" w:rsidP="00EA79C6">
                      <w:pPr>
                        <w:numPr>
                          <w:ilvl w:val="0"/>
                          <w:numId w:val="12"/>
                        </w:numPr>
                        <w:jc w:val="both"/>
                        <w:rPr>
                          <w:rFonts w:ascii="Arial" w:hAnsi="Arial" w:cs="Arial"/>
                        </w:rPr>
                      </w:pPr>
                      <w:r w:rsidRPr="00EE4094">
                        <w:rPr>
                          <w:rFonts w:ascii="Arial" w:hAnsi="Arial" w:cs="Arial"/>
                        </w:rPr>
                        <w:t>The College</w:t>
                      </w:r>
                      <w:r w:rsidR="0041651B" w:rsidRPr="00EE4094">
                        <w:rPr>
                          <w:rFonts w:ascii="Arial" w:hAnsi="Arial" w:cs="Arial"/>
                        </w:rPr>
                        <w:t xml:space="preserve"> reserves the r</w:t>
                      </w:r>
                      <w:r w:rsidR="00EE4094" w:rsidRPr="00EE4094">
                        <w:rPr>
                          <w:rFonts w:ascii="Arial" w:hAnsi="Arial" w:cs="Arial"/>
                        </w:rPr>
                        <w:t>ight to not accept the students’</w:t>
                      </w:r>
                      <w:r w:rsidR="0041651B" w:rsidRPr="00EE4094">
                        <w:rPr>
                          <w:rFonts w:ascii="Arial" w:hAnsi="Arial" w:cs="Arial"/>
                        </w:rPr>
                        <w:t xml:space="preserve"> </w:t>
                      </w:r>
                      <w:r w:rsidR="00EE4094" w:rsidRPr="00EE4094">
                        <w:rPr>
                          <w:rFonts w:ascii="Arial" w:hAnsi="Arial" w:cs="Arial"/>
                        </w:rPr>
                        <w:t>Entrepreneurship project</w:t>
                      </w:r>
                      <w:r w:rsidR="0041651B" w:rsidRPr="00EE4094">
                        <w:rPr>
                          <w:rFonts w:ascii="Arial" w:hAnsi="Arial" w:cs="Arial"/>
                        </w:rPr>
                        <w:t xml:space="preserve"> for evaluation if this logbook is not filled in correctly and duly signed by the student</w:t>
                      </w:r>
                      <w:r w:rsidR="00EE4094" w:rsidRPr="00EE4094">
                        <w:rPr>
                          <w:rFonts w:ascii="Arial" w:hAnsi="Arial" w:cs="Arial"/>
                        </w:rPr>
                        <w:t>s</w:t>
                      </w:r>
                      <w:r w:rsidR="0041651B" w:rsidRPr="00EE4094">
                        <w:rPr>
                          <w:rFonts w:ascii="Arial" w:hAnsi="Arial" w:cs="Arial"/>
                        </w:rPr>
                        <w:t xml:space="preserve"> and supervisor as indicated.</w:t>
                      </w:r>
                      <w:r w:rsidRPr="00EE4094">
                        <w:rPr>
                          <w:rFonts w:ascii="Arial" w:hAnsi="Arial" w:cs="Arial"/>
                        </w:rPr>
                        <w:t xml:space="preserve"> Electronic signatures are acceptable.</w:t>
                      </w:r>
                    </w:p>
                  </w:txbxContent>
                </v:textbox>
              </v:shape>
            </w:pict>
          </mc:Fallback>
        </mc:AlternateContent>
      </w:r>
    </w:p>
    <w:p w14:paraId="6796F569" w14:textId="77777777" w:rsidR="0041651B" w:rsidRPr="002F71BA" w:rsidRDefault="0041651B" w:rsidP="0041651B">
      <w:pPr>
        <w:rPr>
          <w:sz w:val="44"/>
          <w:szCs w:val="16"/>
        </w:rPr>
      </w:pPr>
    </w:p>
    <w:p w14:paraId="25519A48" w14:textId="77777777" w:rsidR="0041651B" w:rsidRPr="002F71BA" w:rsidRDefault="0041651B" w:rsidP="0041651B">
      <w:pPr>
        <w:rPr>
          <w:sz w:val="44"/>
          <w:szCs w:val="16"/>
        </w:rPr>
      </w:pPr>
    </w:p>
    <w:p w14:paraId="46988D87" w14:textId="77777777" w:rsidR="0041651B" w:rsidRPr="002F71BA" w:rsidRDefault="0041651B" w:rsidP="0041651B">
      <w:pPr>
        <w:rPr>
          <w:sz w:val="44"/>
          <w:szCs w:val="16"/>
        </w:rPr>
      </w:pPr>
    </w:p>
    <w:p w14:paraId="657A57EC" w14:textId="77777777" w:rsidR="00407D0B" w:rsidRPr="002F71BA" w:rsidRDefault="00407D0B" w:rsidP="0041651B">
      <w:pPr>
        <w:jc w:val="right"/>
        <w:rPr>
          <w:sz w:val="44"/>
          <w:szCs w:val="16"/>
        </w:rPr>
      </w:pPr>
    </w:p>
    <w:p w14:paraId="218BD772" w14:textId="77777777" w:rsidR="0041651B" w:rsidRPr="002F71BA" w:rsidRDefault="00E3318D" w:rsidP="0041651B">
      <w:pPr>
        <w:jc w:val="right"/>
        <w:rPr>
          <w:sz w:val="2"/>
          <w:szCs w:val="2"/>
        </w:rPr>
      </w:pPr>
      <w:r w:rsidRPr="002F71BA">
        <w:rPr>
          <w:sz w:val="24"/>
          <w:szCs w:val="16"/>
        </w:rPr>
        <w:br w:type="page"/>
      </w: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38"/>
        <w:gridCol w:w="1773"/>
        <w:gridCol w:w="1737"/>
        <w:gridCol w:w="3253"/>
      </w:tblGrid>
      <w:tr w:rsidR="0041651B" w:rsidRPr="002F71BA" w14:paraId="03F48DA8" w14:textId="77777777" w:rsidTr="00CA1A90">
        <w:trPr>
          <w:trHeight w:val="406"/>
        </w:trPr>
        <w:tc>
          <w:tcPr>
            <w:tcW w:w="5211" w:type="dxa"/>
            <w:gridSpan w:val="2"/>
            <w:vAlign w:val="center"/>
          </w:tcPr>
          <w:p w14:paraId="0CD4FAAC" w14:textId="77777777" w:rsidR="0041651B" w:rsidRPr="002F71BA" w:rsidRDefault="00374BE3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lastRenderedPageBreak/>
              <w:t xml:space="preserve">Meeting Number : </w:t>
            </w:r>
            <w:r w:rsidR="00983647" w:rsidRPr="002F71BA">
              <w:rPr>
                <w:rFonts w:ascii="Arial" w:hAnsi="Arial" w:cs="Arial"/>
                <w:b/>
                <w:szCs w:val="16"/>
              </w:rPr>
              <w:t>01</w:t>
            </w:r>
          </w:p>
        </w:tc>
        <w:tc>
          <w:tcPr>
            <w:tcW w:w="4990" w:type="dxa"/>
            <w:gridSpan w:val="2"/>
            <w:vAlign w:val="center"/>
          </w:tcPr>
          <w:p w14:paraId="61A14C2F" w14:textId="77777777" w:rsidR="00374BE3" w:rsidRPr="002F71BA" w:rsidRDefault="00374BE3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 xml:space="preserve">Date of meeting : </w:t>
            </w:r>
          </w:p>
        </w:tc>
      </w:tr>
      <w:tr w:rsidR="00F2264C" w:rsidRPr="002F71BA" w14:paraId="6EC86BEF" w14:textId="77777777" w:rsidTr="00CA1A90">
        <w:trPr>
          <w:trHeight w:val="602"/>
        </w:trPr>
        <w:tc>
          <w:tcPr>
            <w:tcW w:w="3438" w:type="dxa"/>
          </w:tcPr>
          <w:p w14:paraId="57EB0CB1" w14:textId="77777777" w:rsidR="00F2264C" w:rsidRPr="002F71BA" w:rsidRDefault="00F2264C" w:rsidP="00F2264C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  <w:p w14:paraId="6F52D803" w14:textId="77777777" w:rsidR="00F2264C" w:rsidRPr="002F71BA" w:rsidRDefault="00F2264C" w:rsidP="00F2264C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>Start Time  ____</w:t>
            </w:r>
            <w:r w:rsidRPr="002F71BA">
              <w:rPr>
                <w:rFonts w:ascii="Arial" w:hAnsi="Arial" w:cs="Arial"/>
                <w:b/>
                <w:szCs w:val="16"/>
              </w:rPr>
              <w:softHyphen/>
            </w:r>
            <w:r w:rsidRPr="002F71BA">
              <w:rPr>
                <w:rFonts w:ascii="Arial" w:hAnsi="Arial" w:cs="Arial"/>
                <w:b/>
                <w:szCs w:val="16"/>
              </w:rPr>
              <w:softHyphen/>
            </w:r>
            <w:r w:rsidRPr="002F71BA">
              <w:rPr>
                <w:rFonts w:ascii="Arial" w:hAnsi="Arial" w:cs="Arial"/>
                <w:b/>
                <w:szCs w:val="16"/>
              </w:rPr>
              <w:softHyphen/>
              <w:t>________</w:t>
            </w:r>
          </w:p>
        </w:tc>
        <w:tc>
          <w:tcPr>
            <w:tcW w:w="3510" w:type="dxa"/>
            <w:gridSpan w:val="2"/>
            <w:vAlign w:val="center"/>
          </w:tcPr>
          <w:p w14:paraId="5835D2A4" w14:textId="77777777" w:rsidR="00F2264C" w:rsidRPr="002F71BA" w:rsidRDefault="00F2264C" w:rsidP="00F2264C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  <w:p w14:paraId="23DEB89E" w14:textId="77777777" w:rsidR="00F2264C" w:rsidRPr="002F71BA" w:rsidRDefault="00F2264C" w:rsidP="00F2264C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>End Time   ____________</w:t>
            </w:r>
          </w:p>
        </w:tc>
        <w:tc>
          <w:tcPr>
            <w:tcW w:w="3253" w:type="dxa"/>
            <w:vAlign w:val="center"/>
          </w:tcPr>
          <w:p w14:paraId="325D537A" w14:textId="77777777" w:rsidR="00F2264C" w:rsidRPr="002F71BA" w:rsidRDefault="00F2264C" w:rsidP="00F2264C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  <w:p w14:paraId="41582D23" w14:textId="77777777" w:rsidR="00F2264C" w:rsidRPr="002F71BA" w:rsidRDefault="00F2264C" w:rsidP="00F2264C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>Duration  ___________</w:t>
            </w:r>
          </w:p>
        </w:tc>
      </w:tr>
      <w:tr w:rsidR="0041651B" w:rsidRPr="002F71BA" w14:paraId="758BB2E4" w14:textId="77777777" w:rsidTr="00CA1A90">
        <w:trPr>
          <w:trHeight w:val="4880"/>
        </w:trPr>
        <w:tc>
          <w:tcPr>
            <w:tcW w:w="10201" w:type="dxa"/>
            <w:gridSpan w:val="4"/>
          </w:tcPr>
          <w:p w14:paraId="19E18FF6" w14:textId="77777777" w:rsidR="0041651B" w:rsidRPr="002F71BA" w:rsidRDefault="0041651B" w:rsidP="00383733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7D5C85A3" w14:textId="77777777" w:rsidR="0041651B" w:rsidRPr="002F71BA" w:rsidRDefault="00F2264C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>Progress and Issues Discussed at this M</w:t>
            </w:r>
            <w:r w:rsidR="0041651B" w:rsidRPr="002F71BA">
              <w:rPr>
                <w:rFonts w:ascii="Arial" w:hAnsi="Arial" w:cs="Arial"/>
                <w:b/>
                <w:szCs w:val="16"/>
              </w:rPr>
              <w:t>eeting</w:t>
            </w:r>
            <w:r w:rsidRPr="002F71BA">
              <w:rPr>
                <w:rFonts w:ascii="Arial" w:hAnsi="Arial" w:cs="Arial"/>
                <w:b/>
                <w:szCs w:val="16"/>
              </w:rPr>
              <w:t xml:space="preserve"> </w:t>
            </w:r>
            <w:r w:rsidR="00EE4094" w:rsidRPr="002F71BA">
              <w:rPr>
                <w:rFonts w:ascii="Arial" w:hAnsi="Arial" w:cs="Arial"/>
                <w:i/>
                <w:szCs w:val="16"/>
              </w:rPr>
              <w:t>(Point Form)</w:t>
            </w:r>
          </w:p>
          <w:p w14:paraId="617FC409" w14:textId="77777777" w:rsidR="00B42A42" w:rsidRPr="002F71BA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D9076FD" w14:textId="77777777" w:rsidR="00B42A42" w:rsidRPr="002F71BA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A31D36E" w14:textId="77777777" w:rsidR="00B42A42" w:rsidRPr="002F71BA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488DED4" w14:textId="77777777" w:rsidR="00B42A42" w:rsidRPr="002F71BA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1D949E1" w14:textId="77777777" w:rsidR="00B42A42" w:rsidRPr="002F71BA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7F3EE91" w14:textId="77777777" w:rsidR="00B42A42" w:rsidRPr="002F71BA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414027F" w14:textId="77777777" w:rsidR="00B42A42" w:rsidRPr="002F71BA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EB0A977" w14:textId="77777777" w:rsidR="00B42A42" w:rsidRPr="002F71BA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A620036" w14:textId="77777777" w:rsidR="00B42A42" w:rsidRPr="002F71BA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CAF0A7C" w14:textId="77777777" w:rsidR="00B42A42" w:rsidRPr="002F71BA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231FC0F" w14:textId="77777777" w:rsidR="00B42A42" w:rsidRPr="002F71BA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29F8A17" w14:textId="77777777" w:rsidR="00B42A42" w:rsidRPr="002F71BA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D816880" w14:textId="77777777" w:rsidR="00B42A42" w:rsidRPr="002F71BA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892E6AA" w14:textId="77777777" w:rsidR="00B42A42" w:rsidRPr="002F71BA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6A804BD" w14:textId="77777777" w:rsidR="00B42A42" w:rsidRPr="002F71BA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6CA9F99" w14:textId="77777777" w:rsidR="00B42A42" w:rsidRPr="002F71BA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659A1BA" w14:textId="77777777" w:rsidR="00B42A42" w:rsidRPr="002F71BA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79E1AB0" w14:textId="77777777" w:rsidR="00B42A42" w:rsidRPr="002F71BA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7729BAB" w14:textId="77777777" w:rsidR="00B42A42" w:rsidRPr="002F71BA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2CABEC6" w14:textId="77777777" w:rsidR="00B42A42" w:rsidRPr="002F71BA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70568A2" w14:textId="77777777" w:rsidR="00B42A42" w:rsidRPr="002F71BA" w:rsidRDefault="00B42A42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41651B" w:rsidRPr="002F71BA" w14:paraId="08E0AF86" w14:textId="77777777" w:rsidTr="00CA1A90">
        <w:trPr>
          <w:trHeight w:val="2676"/>
        </w:trPr>
        <w:tc>
          <w:tcPr>
            <w:tcW w:w="10201" w:type="dxa"/>
            <w:gridSpan w:val="4"/>
          </w:tcPr>
          <w:p w14:paraId="0B5ABCD5" w14:textId="77777777" w:rsidR="0041651B" w:rsidRPr="002F71BA" w:rsidRDefault="0041651B" w:rsidP="00383733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330AEF5A" w14:textId="77777777" w:rsidR="00B42A42" w:rsidRPr="002F71BA" w:rsidRDefault="00B42A42" w:rsidP="00B42A4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>Superv</w:t>
            </w:r>
            <w:r w:rsidR="00F2264C" w:rsidRPr="002F71BA">
              <w:rPr>
                <w:rFonts w:ascii="Arial" w:hAnsi="Arial" w:cs="Arial"/>
                <w:b/>
                <w:szCs w:val="16"/>
              </w:rPr>
              <w:t>isor R</w:t>
            </w:r>
            <w:r w:rsidR="0041651B" w:rsidRPr="002F71BA">
              <w:rPr>
                <w:rFonts w:ascii="Arial" w:hAnsi="Arial" w:cs="Arial"/>
                <w:b/>
                <w:szCs w:val="16"/>
              </w:rPr>
              <w:t>ecommendations</w:t>
            </w:r>
            <w:r w:rsidRPr="002F71BA">
              <w:rPr>
                <w:rFonts w:ascii="Arial" w:hAnsi="Arial" w:cs="Arial"/>
                <w:b/>
                <w:szCs w:val="16"/>
              </w:rPr>
              <w:t xml:space="preserve"> </w:t>
            </w:r>
            <w:r w:rsidR="00EE4094" w:rsidRPr="002F71BA">
              <w:rPr>
                <w:rFonts w:ascii="Arial" w:hAnsi="Arial" w:cs="Arial"/>
                <w:i/>
                <w:szCs w:val="16"/>
              </w:rPr>
              <w:t>(Point Form)</w:t>
            </w:r>
          </w:p>
          <w:p w14:paraId="458D1D79" w14:textId="77777777" w:rsidR="004C786B" w:rsidRPr="002F71BA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1B07343" w14:textId="77777777" w:rsidR="004C786B" w:rsidRPr="002F71BA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942B60A" w14:textId="77777777" w:rsidR="004C786B" w:rsidRPr="002F71BA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F4EA2A2" w14:textId="77777777" w:rsidR="004C786B" w:rsidRPr="002F71BA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6C1E436" w14:textId="77777777" w:rsidR="004C786B" w:rsidRPr="002F71BA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75CD0C5" w14:textId="77777777" w:rsidR="004C786B" w:rsidRPr="002F71BA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EC1F7A5" w14:textId="77777777" w:rsidR="004C786B" w:rsidRPr="002F71BA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2466C3B" w14:textId="77777777" w:rsidR="004C786B" w:rsidRPr="002F71BA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2B2CD82" w14:textId="77777777" w:rsidR="004C786B" w:rsidRPr="002F71BA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0829EF0" w14:textId="77777777" w:rsidR="004C786B" w:rsidRPr="002F71BA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E182532" w14:textId="77777777" w:rsidR="004C786B" w:rsidRPr="002F71BA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F57CF00" w14:textId="77777777" w:rsidR="004C786B" w:rsidRPr="002F71BA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6ACF2B1" w14:textId="77777777" w:rsidR="004C786B" w:rsidRPr="002F71BA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3E732EA" w14:textId="77777777" w:rsidR="004C786B" w:rsidRPr="002F71BA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79900D7" w14:textId="77777777" w:rsidR="004C786B" w:rsidRPr="002F71BA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3C21D09" w14:textId="77777777" w:rsidR="0041651B" w:rsidRPr="002F71BA" w:rsidRDefault="0041651B" w:rsidP="00B42A4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2EBA6592" w14:textId="77777777" w:rsidR="00484511" w:rsidRPr="002F71BA" w:rsidRDefault="00484511" w:rsidP="00484511">
      <w:pPr>
        <w:spacing w:after="0"/>
        <w:rPr>
          <w:vanish/>
        </w:rPr>
      </w:pP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05"/>
        <w:gridCol w:w="3827"/>
        <w:gridCol w:w="3969"/>
      </w:tblGrid>
      <w:tr w:rsidR="00625554" w:rsidRPr="002F71BA" w14:paraId="137AC2A6" w14:textId="77777777" w:rsidTr="00983647">
        <w:trPr>
          <w:trHeight w:val="290"/>
        </w:trPr>
        <w:tc>
          <w:tcPr>
            <w:tcW w:w="2405" w:type="dxa"/>
            <w:shd w:val="clear" w:color="auto" w:fill="auto"/>
          </w:tcPr>
          <w:p w14:paraId="3FD76D3A" w14:textId="77777777" w:rsidR="00625554" w:rsidRPr="002F71BA" w:rsidRDefault="00625554">
            <w:r w:rsidRPr="002F71BA">
              <w:rPr>
                <w:rFonts w:ascii="Arial" w:hAnsi="Arial" w:cs="Arial"/>
                <w:b/>
                <w:sz w:val="20"/>
                <w:szCs w:val="16"/>
              </w:rPr>
              <w:t>Next Meeting</w:t>
            </w:r>
            <w:r w:rsidR="00983647" w:rsidRPr="002F71BA">
              <w:rPr>
                <w:rFonts w:ascii="Arial" w:hAnsi="Arial" w:cs="Arial"/>
                <w:b/>
                <w:sz w:val="20"/>
                <w:szCs w:val="16"/>
              </w:rPr>
              <w:t xml:space="preserve"> Date</w:t>
            </w:r>
          </w:p>
        </w:tc>
        <w:tc>
          <w:tcPr>
            <w:tcW w:w="3827" w:type="dxa"/>
            <w:shd w:val="clear" w:color="auto" w:fill="auto"/>
          </w:tcPr>
          <w:p w14:paraId="46862615" w14:textId="77777777" w:rsidR="00625554" w:rsidRPr="002F71BA" w:rsidRDefault="00CA1A90">
            <w:r w:rsidRPr="002F71BA">
              <w:rPr>
                <w:rFonts w:ascii="Arial" w:hAnsi="Arial" w:cs="Arial"/>
                <w:b/>
                <w:sz w:val="20"/>
                <w:szCs w:val="16"/>
              </w:rPr>
              <w:t>Group Leader</w:t>
            </w:r>
            <w:r w:rsidR="00625554" w:rsidRPr="002F71BA">
              <w:rPr>
                <w:rFonts w:ascii="Arial" w:hAnsi="Arial" w:cs="Arial"/>
                <w:b/>
                <w:sz w:val="20"/>
                <w:szCs w:val="16"/>
              </w:rPr>
              <w:t xml:space="preserve"> Signature</w:t>
            </w:r>
            <w:r w:rsidR="00983647" w:rsidRPr="002F71BA">
              <w:rPr>
                <w:rFonts w:ascii="Arial" w:hAnsi="Arial" w:cs="Arial"/>
                <w:b/>
                <w:sz w:val="20"/>
                <w:szCs w:val="16"/>
              </w:rPr>
              <w:t xml:space="preserve"> </w:t>
            </w:r>
            <w:r w:rsidR="00983647" w:rsidRPr="002F71BA">
              <w:rPr>
                <w:rFonts w:ascii="Arial" w:hAnsi="Arial" w:cs="Arial"/>
                <w:i/>
                <w:sz w:val="20"/>
                <w:szCs w:val="16"/>
              </w:rPr>
              <w:t>(or designate)</w:t>
            </w:r>
          </w:p>
        </w:tc>
        <w:tc>
          <w:tcPr>
            <w:tcW w:w="3969" w:type="dxa"/>
            <w:shd w:val="clear" w:color="auto" w:fill="auto"/>
          </w:tcPr>
          <w:p w14:paraId="236FCF91" w14:textId="77777777" w:rsidR="00625554" w:rsidRPr="002F71BA" w:rsidRDefault="00625554">
            <w:r w:rsidRPr="002F71BA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625554" w:rsidRPr="002F71BA" w14:paraId="51809E7A" w14:textId="77777777" w:rsidTr="00983647">
        <w:trPr>
          <w:trHeight w:val="665"/>
        </w:trPr>
        <w:tc>
          <w:tcPr>
            <w:tcW w:w="2405" w:type="dxa"/>
            <w:shd w:val="clear" w:color="auto" w:fill="auto"/>
          </w:tcPr>
          <w:p w14:paraId="678A0D07" w14:textId="77777777" w:rsidR="00625554" w:rsidRPr="002F71BA" w:rsidRDefault="00625554"/>
        </w:tc>
        <w:tc>
          <w:tcPr>
            <w:tcW w:w="3827" w:type="dxa"/>
            <w:shd w:val="clear" w:color="auto" w:fill="auto"/>
          </w:tcPr>
          <w:p w14:paraId="3622C49F" w14:textId="77777777" w:rsidR="00625554" w:rsidRPr="002F71BA" w:rsidRDefault="00625554"/>
        </w:tc>
        <w:tc>
          <w:tcPr>
            <w:tcW w:w="3969" w:type="dxa"/>
            <w:shd w:val="clear" w:color="auto" w:fill="auto"/>
          </w:tcPr>
          <w:p w14:paraId="6EDDE3FF" w14:textId="77777777" w:rsidR="00625554" w:rsidRPr="002F71BA" w:rsidRDefault="00625554"/>
        </w:tc>
      </w:tr>
    </w:tbl>
    <w:p w14:paraId="4E4C9D70" w14:textId="77777777" w:rsidR="00625554" w:rsidRPr="002F71BA" w:rsidRDefault="00625554"/>
    <w:p w14:paraId="6C40B9D6" w14:textId="77777777" w:rsidR="00CA1A90" w:rsidRPr="002F71BA" w:rsidRDefault="00CA1A90"/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38"/>
        <w:gridCol w:w="1773"/>
        <w:gridCol w:w="1737"/>
        <w:gridCol w:w="3253"/>
      </w:tblGrid>
      <w:tr w:rsidR="00983647" w:rsidRPr="002F71BA" w14:paraId="23A9C3D7" w14:textId="77777777" w:rsidTr="009916AF">
        <w:trPr>
          <w:trHeight w:val="406"/>
        </w:trPr>
        <w:tc>
          <w:tcPr>
            <w:tcW w:w="5211" w:type="dxa"/>
            <w:gridSpan w:val="2"/>
            <w:vAlign w:val="center"/>
          </w:tcPr>
          <w:p w14:paraId="0A263304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lastRenderedPageBreak/>
              <w:t>Meeting Number : 02</w:t>
            </w:r>
          </w:p>
        </w:tc>
        <w:tc>
          <w:tcPr>
            <w:tcW w:w="4990" w:type="dxa"/>
            <w:gridSpan w:val="2"/>
            <w:vAlign w:val="center"/>
          </w:tcPr>
          <w:p w14:paraId="767FE60F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 xml:space="preserve">Date of meeting : </w:t>
            </w:r>
          </w:p>
        </w:tc>
      </w:tr>
      <w:tr w:rsidR="00983647" w:rsidRPr="002F71BA" w14:paraId="5A1B6861" w14:textId="77777777" w:rsidTr="009916AF">
        <w:trPr>
          <w:trHeight w:val="602"/>
        </w:trPr>
        <w:tc>
          <w:tcPr>
            <w:tcW w:w="3438" w:type="dxa"/>
          </w:tcPr>
          <w:p w14:paraId="42CAC248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  <w:p w14:paraId="778C2051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>Start Time  ____</w:t>
            </w:r>
            <w:r w:rsidRPr="002F71BA">
              <w:rPr>
                <w:rFonts w:ascii="Arial" w:hAnsi="Arial" w:cs="Arial"/>
                <w:b/>
                <w:szCs w:val="16"/>
              </w:rPr>
              <w:softHyphen/>
            </w:r>
            <w:r w:rsidRPr="002F71BA">
              <w:rPr>
                <w:rFonts w:ascii="Arial" w:hAnsi="Arial" w:cs="Arial"/>
                <w:b/>
                <w:szCs w:val="16"/>
              </w:rPr>
              <w:softHyphen/>
            </w:r>
            <w:r w:rsidRPr="002F71BA">
              <w:rPr>
                <w:rFonts w:ascii="Arial" w:hAnsi="Arial" w:cs="Arial"/>
                <w:b/>
                <w:szCs w:val="16"/>
              </w:rPr>
              <w:softHyphen/>
              <w:t>________</w:t>
            </w:r>
          </w:p>
        </w:tc>
        <w:tc>
          <w:tcPr>
            <w:tcW w:w="3510" w:type="dxa"/>
            <w:gridSpan w:val="2"/>
            <w:vAlign w:val="center"/>
          </w:tcPr>
          <w:p w14:paraId="55C0AD4C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  <w:p w14:paraId="5BC52FC6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>End Time   ____________</w:t>
            </w:r>
          </w:p>
        </w:tc>
        <w:tc>
          <w:tcPr>
            <w:tcW w:w="3253" w:type="dxa"/>
            <w:vAlign w:val="center"/>
          </w:tcPr>
          <w:p w14:paraId="36C69FBD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  <w:p w14:paraId="7CEAE335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>Duration  ___________</w:t>
            </w:r>
          </w:p>
        </w:tc>
      </w:tr>
      <w:tr w:rsidR="00983647" w:rsidRPr="002F71BA" w14:paraId="583BF136" w14:textId="77777777" w:rsidTr="009916AF">
        <w:trPr>
          <w:trHeight w:val="4880"/>
        </w:trPr>
        <w:tc>
          <w:tcPr>
            <w:tcW w:w="10201" w:type="dxa"/>
            <w:gridSpan w:val="4"/>
          </w:tcPr>
          <w:p w14:paraId="68804274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1B824797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 xml:space="preserve">Progress and Issues Discussed at this Meeting </w:t>
            </w:r>
            <w:r w:rsidRPr="002F71BA">
              <w:rPr>
                <w:rFonts w:ascii="Arial" w:hAnsi="Arial" w:cs="Arial"/>
                <w:i/>
                <w:szCs w:val="16"/>
              </w:rPr>
              <w:t>(Point Form)</w:t>
            </w:r>
          </w:p>
          <w:p w14:paraId="70013176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8D37240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2D30127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3E01167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6088D42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1200BF3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5771D20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5A54924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0F3AEDD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F882463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4E8A41D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BEC9E37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F7E67DD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F6378DB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6202EDF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BB2D529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6A86FEB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6DA651C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365BBBD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0E00FF6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ED12317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983647" w:rsidRPr="002F71BA" w14:paraId="2DFA723F" w14:textId="77777777" w:rsidTr="009916AF">
        <w:trPr>
          <w:trHeight w:val="2676"/>
        </w:trPr>
        <w:tc>
          <w:tcPr>
            <w:tcW w:w="10201" w:type="dxa"/>
            <w:gridSpan w:val="4"/>
          </w:tcPr>
          <w:p w14:paraId="0EA185E1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6599B35F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 xml:space="preserve">Supervisor Recommendations </w:t>
            </w:r>
            <w:r w:rsidRPr="002F71BA">
              <w:rPr>
                <w:rFonts w:ascii="Arial" w:hAnsi="Arial" w:cs="Arial"/>
                <w:i/>
                <w:szCs w:val="16"/>
              </w:rPr>
              <w:t>(Point Form)</w:t>
            </w:r>
          </w:p>
          <w:p w14:paraId="54832AE9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7121FF6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D60E8C0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9CDD30F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826C0F6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1C58764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1E7E1FD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7D59EDE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93CA383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6598B8A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44B1AC0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04E2E10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249EE62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94B05E3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E2D989A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6441C31" w14:textId="77777777" w:rsidR="00983647" w:rsidRPr="002F71BA" w:rsidRDefault="00983647" w:rsidP="009916AF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7BFDAAD5" w14:textId="77777777" w:rsidR="00983647" w:rsidRPr="002F71BA" w:rsidRDefault="00983647" w:rsidP="00983647">
      <w:pPr>
        <w:spacing w:after="0"/>
        <w:rPr>
          <w:vanish/>
        </w:rPr>
      </w:pP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05"/>
        <w:gridCol w:w="3827"/>
        <w:gridCol w:w="3969"/>
      </w:tblGrid>
      <w:tr w:rsidR="00983647" w:rsidRPr="002F71BA" w14:paraId="440977A0" w14:textId="77777777" w:rsidTr="009916AF">
        <w:trPr>
          <w:trHeight w:val="290"/>
        </w:trPr>
        <w:tc>
          <w:tcPr>
            <w:tcW w:w="2405" w:type="dxa"/>
            <w:shd w:val="clear" w:color="auto" w:fill="auto"/>
          </w:tcPr>
          <w:p w14:paraId="4D8FA650" w14:textId="77777777" w:rsidR="00983647" w:rsidRPr="002F71BA" w:rsidRDefault="00983647" w:rsidP="009916AF">
            <w:r w:rsidRPr="002F71BA">
              <w:rPr>
                <w:rFonts w:ascii="Arial" w:hAnsi="Arial" w:cs="Arial"/>
                <w:b/>
                <w:sz w:val="20"/>
                <w:szCs w:val="16"/>
              </w:rPr>
              <w:t>Next Meeting Date</w:t>
            </w:r>
          </w:p>
        </w:tc>
        <w:tc>
          <w:tcPr>
            <w:tcW w:w="3827" w:type="dxa"/>
            <w:shd w:val="clear" w:color="auto" w:fill="auto"/>
          </w:tcPr>
          <w:p w14:paraId="1AEC2B7F" w14:textId="77777777" w:rsidR="00983647" w:rsidRPr="002F71BA" w:rsidRDefault="00983647" w:rsidP="009916AF">
            <w:r w:rsidRPr="002F71BA">
              <w:rPr>
                <w:rFonts w:ascii="Arial" w:hAnsi="Arial" w:cs="Arial"/>
                <w:b/>
                <w:sz w:val="20"/>
                <w:szCs w:val="16"/>
              </w:rPr>
              <w:t xml:space="preserve">Group Leader Signature </w:t>
            </w:r>
            <w:r w:rsidRPr="002F71BA">
              <w:rPr>
                <w:rFonts w:ascii="Arial" w:hAnsi="Arial" w:cs="Arial"/>
                <w:i/>
                <w:sz w:val="20"/>
                <w:szCs w:val="16"/>
              </w:rPr>
              <w:t>(or designate)</w:t>
            </w:r>
          </w:p>
        </w:tc>
        <w:tc>
          <w:tcPr>
            <w:tcW w:w="3969" w:type="dxa"/>
            <w:shd w:val="clear" w:color="auto" w:fill="auto"/>
          </w:tcPr>
          <w:p w14:paraId="714D7835" w14:textId="77777777" w:rsidR="00983647" w:rsidRPr="002F71BA" w:rsidRDefault="00983647" w:rsidP="009916AF">
            <w:r w:rsidRPr="002F71BA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983647" w:rsidRPr="002F71BA" w14:paraId="3D4FB09A" w14:textId="77777777" w:rsidTr="009916AF">
        <w:trPr>
          <w:trHeight w:val="665"/>
        </w:trPr>
        <w:tc>
          <w:tcPr>
            <w:tcW w:w="2405" w:type="dxa"/>
            <w:shd w:val="clear" w:color="auto" w:fill="auto"/>
          </w:tcPr>
          <w:p w14:paraId="3A3EFE08" w14:textId="77777777" w:rsidR="00983647" w:rsidRPr="002F71BA" w:rsidRDefault="00983647" w:rsidP="009916AF"/>
        </w:tc>
        <w:tc>
          <w:tcPr>
            <w:tcW w:w="3827" w:type="dxa"/>
            <w:shd w:val="clear" w:color="auto" w:fill="auto"/>
          </w:tcPr>
          <w:p w14:paraId="1DA448A2" w14:textId="77777777" w:rsidR="00983647" w:rsidRPr="002F71BA" w:rsidRDefault="00983647" w:rsidP="009916AF"/>
        </w:tc>
        <w:tc>
          <w:tcPr>
            <w:tcW w:w="3969" w:type="dxa"/>
            <w:shd w:val="clear" w:color="auto" w:fill="auto"/>
          </w:tcPr>
          <w:p w14:paraId="42832C85" w14:textId="77777777" w:rsidR="00983647" w:rsidRPr="002F71BA" w:rsidRDefault="00983647" w:rsidP="009916AF"/>
        </w:tc>
      </w:tr>
    </w:tbl>
    <w:p w14:paraId="3536C5F5" w14:textId="77777777" w:rsidR="00CA1A90" w:rsidRPr="002F71BA" w:rsidRDefault="00CA1A90"/>
    <w:p w14:paraId="115522D2" w14:textId="77777777" w:rsidR="00983647" w:rsidRPr="002F71BA" w:rsidRDefault="00983647"/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38"/>
        <w:gridCol w:w="1773"/>
        <w:gridCol w:w="1737"/>
        <w:gridCol w:w="3253"/>
      </w:tblGrid>
      <w:tr w:rsidR="00983647" w:rsidRPr="002F71BA" w14:paraId="5F2FB774" w14:textId="77777777" w:rsidTr="009916AF">
        <w:trPr>
          <w:trHeight w:val="406"/>
        </w:trPr>
        <w:tc>
          <w:tcPr>
            <w:tcW w:w="5211" w:type="dxa"/>
            <w:gridSpan w:val="2"/>
            <w:vAlign w:val="center"/>
          </w:tcPr>
          <w:p w14:paraId="0A258B77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lastRenderedPageBreak/>
              <w:t>Meeting Number : 03</w:t>
            </w:r>
          </w:p>
        </w:tc>
        <w:tc>
          <w:tcPr>
            <w:tcW w:w="4990" w:type="dxa"/>
            <w:gridSpan w:val="2"/>
            <w:vAlign w:val="center"/>
          </w:tcPr>
          <w:p w14:paraId="5D63F80B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 xml:space="preserve">Date of meeting : </w:t>
            </w:r>
          </w:p>
        </w:tc>
      </w:tr>
      <w:tr w:rsidR="00983647" w:rsidRPr="002F71BA" w14:paraId="3A68C3CF" w14:textId="77777777" w:rsidTr="009916AF">
        <w:trPr>
          <w:trHeight w:val="602"/>
        </w:trPr>
        <w:tc>
          <w:tcPr>
            <w:tcW w:w="3438" w:type="dxa"/>
          </w:tcPr>
          <w:p w14:paraId="449DC7D7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  <w:p w14:paraId="74084FC1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>Start Time  ____</w:t>
            </w:r>
            <w:r w:rsidRPr="002F71BA">
              <w:rPr>
                <w:rFonts w:ascii="Arial" w:hAnsi="Arial" w:cs="Arial"/>
                <w:b/>
                <w:szCs w:val="16"/>
              </w:rPr>
              <w:softHyphen/>
            </w:r>
            <w:r w:rsidRPr="002F71BA">
              <w:rPr>
                <w:rFonts w:ascii="Arial" w:hAnsi="Arial" w:cs="Arial"/>
                <w:b/>
                <w:szCs w:val="16"/>
              </w:rPr>
              <w:softHyphen/>
            </w:r>
            <w:r w:rsidRPr="002F71BA">
              <w:rPr>
                <w:rFonts w:ascii="Arial" w:hAnsi="Arial" w:cs="Arial"/>
                <w:b/>
                <w:szCs w:val="16"/>
              </w:rPr>
              <w:softHyphen/>
              <w:t>________</w:t>
            </w:r>
          </w:p>
        </w:tc>
        <w:tc>
          <w:tcPr>
            <w:tcW w:w="3510" w:type="dxa"/>
            <w:gridSpan w:val="2"/>
            <w:vAlign w:val="center"/>
          </w:tcPr>
          <w:p w14:paraId="7DE89858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  <w:p w14:paraId="5F296446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>End Time   ____________</w:t>
            </w:r>
          </w:p>
        </w:tc>
        <w:tc>
          <w:tcPr>
            <w:tcW w:w="3253" w:type="dxa"/>
            <w:vAlign w:val="center"/>
          </w:tcPr>
          <w:p w14:paraId="51F8B875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  <w:p w14:paraId="4DC930FA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>Duration  ___________</w:t>
            </w:r>
          </w:p>
        </w:tc>
      </w:tr>
      <w:tr w:rsidR="00983647" w:rsidRPr="002F71BA" w14:paraId="60482E86" w14:textId="77777777" w:rsidTr="009916AF">
        <w:trPr>
          <w:trHeight w:val="4880"/>
        </w:trPr>
        <w:tc>
          <w:tcPr>
            <w:tcW w:w="10201" w:type="dxa"/>
            <w:gridSpan w:val="4"/>
          </w:tcPr>
          <w:p w14:paraId="602C9FA2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2AF4F5FA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 xml:space="preserve">Progress and Issues Discussed at this Meeting </w:t>
            </w:r>
            <w:r w:rsidRPr="002F71BA">
              <w:rPr>
                <w:rFonts w:ascii="Arial" w:hAnsi="Arial" w:cs="Arial"/>
                <w:i/>
                <w:szCs w:val="16"/>
              </w:rPr>
              <w:t>(Point Form)</w:t>
            </w:r>
          </w:p>
          <w:p w14:paraId="128D2F6C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D60ED2B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A776789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1CBAF3C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E0E810A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D793A5D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EC10AE8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ECC2958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95ADE40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E0D0973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5307692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F4160D5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A2CA225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D554C52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C5DA866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0123D40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6C4A52E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101A2E3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6D2BBC1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D79940E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C31DF16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983647" w:rsidRPr="002F71BA" w14:paraId="227A4701" w14:textId="77777777" w:rsidTr="009916AF">
        <w:trPr>
          <w:trHeight w:val="2676"/>
        </w:trPr>
        <w:tc>
          <w:tcPr>
            <w:tcW w:w="10201" w:type="dxa"/>
            <w:gridSpan w:val="4"/>
          </w:tcPr>
          <w:p w14:paraId="4C2DBB39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11744CCE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 xml:space="preserve">Supervisor Recommendations </w:t>
            </w:r>
            <w:r w:rsidRPr="002F71BA">
              <w:rPr>
                <w:rFonts w:ascii="Arial" w:hAnsi="Arial" w:cs="Arial"/>
                <w:i/>
                <w:szCs w:val="16"/>
              </w:rPr>
              <w:t>(Point Form)</w:t>
            </w:r>
          </w:p>
          <w:p w14:paraId="35B33F2C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88B47A3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2480B16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0DE20C9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49C9809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6816305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CC070CF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DB4A5AA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6445D53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7BD08A6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A01BDCC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FDAE763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BEBCE95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060E94A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0E2C0CE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60B81AB" w14:textId="77777777" w:rsidR="00983647" w:rsidRPr="002F71BA" w:rsidRDefault="00983647" w:rsidP="009916AF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4802A896" w14:textId="77777777" w:rsidR="00983647" w:rsidRPr="002F71BA" w:rsidRDefault="00983647" w:rsidP="00983647">
      <w:pPr>
        <w:spacing w:after="0"/>
        <w:rPr>
          <w:vanish/>
        </w:rPr>
      </w:pP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05"/>
        <w:gridCol w:w="3827"/>
        <w:gridCol w:w="3969"/>
      </w:tblGrid>
      <w:tr w:rsidR="00983647" w:rsidRPr="002F71BA" w14:paraId="749973AC" w14:textId="77777777" w:rsidTr="009916AF">
        <w:trPr>
          <w:trHeight w:val="290"/>
        </w:trPr>
        <w:tc>
          <w:tcPr>
            <w:tcW w:w="2405" w:type="dxa"/>
            <w:shd w:val="clear" w:color="auto" w:fill="auto"/>
          </w:tcPr>
          <w:p w14:paraId="290A5750" w14:textId="77777777" w:rsidR="00983647" w:rsidRPr="002F71BA" w:rsidRDefault="00983647" w:rsidP="009916AF">
            <w:r w:rsidRPr="002F71BA">
              <w:rPr>
                <w:rFonts w:ascii="Arial" w:hAnsi="Arial" w:cs="Arial"/>
                <w:b/>
                <w:sz w:val="20"/>
                <w:szCs w:val="16"/>
              </w:rPr>
              <w:t>Next Meeting Date</w:t>
            </w:r>
          </w:p>
        </w:tc>
        <w:tc>
          <w:tcPr>
            <w:tcW w:w="3827" w:type="dxa"/>
            <w:shd w:val="clear" w:color="auto" w:fill="auto"/>
          </w:tcPr>
          <w:p w14:paraId="0CC46338" w14:textId="77777777" w:rsidR="00983647" w:rsidRPr="002F71BA" w:rsidRDefault="00983647" w:rsidP="009916AF">
            <w:r w:rsidRPr="002F71BA">
              <w:rPr>
                <w:rFonts w:ascii="Arial" w:hAnsi="Arial" w:cs="Arial"/>
                <w:b/>
                <w:sz w:val="20"/>
                <w:szCs w:val="16"/>
              </w:rPr>
              <w:t xml:space="preserve">Group Leader Signature </w:t>
            </w:r>
            <w:r w:rsidRPr="002F71BA">
              <w:rPr>
                <w:rFonts w:ascii="Arial" w:hAnsi="Arial" w:cs="Arial"/>
                <w:i/>
                <w:sz w:val="20"/>
                <w:szCs w:val="16"/>
              </w:rPr>
              <w:t>(or designate)</w:t>
            </w:r>
          </w:p>
        </w:tc>
        <w:tc>
          <w:tcPr>
            <w:tcW w:w="3969" w:type="dxa"/>
            <w:shd w:val="clear" w:color="auto" w:fill="auto"/>
          </w:tcPr>
          <w:p w14:paraId="651F15F0" w14:textId="77777777" w:rsidR="00983647" w:rsidRPr="002F71BA" w:rsidRDefault="00983647" w:rsidP="009916AF">
            <w:r w:rsidRPr="002F71BA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983647" w:rsidRPr="002F71BA" w14:paraId="0CADB989" w14:textId="77777777" w:rsidTr="009916AF">
        <w:trPr>
          <w:trHeight w:val="665"/>
        </w:trPr>
        <w:tc>
          <w:tcPr>
            <w:tcW w:w="2405" w:type="dxa"/>
            <w:shd w:val="clear" w:color="auto" w:fill="auto"/>
          </w:tcPr>
          <w:p w14:paraId="3DF7855F" w14:textId="77777777" w:rsidR="00983647" w:rsidRPr="002F71BA" w:rsidRDefault="00983647" w:rsidP="009916AF"/>
        </w:tc>
        <w:tc>
          <w:tcPr>
            <w:tcW w:w="3827" w:type="dxa"/>
            <w:shd w:val="clear" w:color="auto" w:fill="auto"/>
          </w:tcPr>
          <w:p w14:paraId="5BC458F7" w14:textId="77777777" w:rsidR="00983647" w:rsidRPr="002F71BA" w:rsidRDefault="00983647" w:rsidP="009916AF"/>
        </w:tc>
        <w:tc>
          <w:tcPr>
            <w:tcW w:w="3969" w:type="dxa"/>
            <w:shd w:val="clear" w:color="auto" w:fill="auto"/>
          </w:tcPr>
          <w:p w14:paraId="1695D233" w14:textId="77777777" w:rsidR="00983647" w:rsidRPr="002F71BA" w:rsidRDefault="00983647" w:rsidP="009916AF"/>
        </w:tc>
      </w:tr>
    </w:tbl>
    <w:p w14:paraId="7FB3696C" w14:textId="77777777" w:rsidR="00983647" w:rsidRPr="002F71BA" w:rsidRDefault="00983647"/>
    <w:p w14:paraId="20E05E54" w14:textId="77777777" w:rsidR="00983647" w:rsidRPr="002F71BA" w:rsidRDefault="00983647"/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38"/>
        <w:gridCol w:w="1773"/>
        <w:gridCol w:w="1737"/>
        <w:gridCol w:w="3253"/>
      </w:tblGrid>
      <w:tr w:rsidR="00983647" w:rsidRPr="002F71BA" w14:paraId="36762672" w14:textId="77777777" w:rsidTr="009916AF">
        <w:trPr>
          <w:trHeight w:val="406"/>
        </w:trPr>
        <w:tc>
          <w:tcPr>
            <w:tcW w:w="5211" w:type="dxa"/>
            <w:gridSpan w:val="2"/>
            <w:vAlign w:val="center"/>
          </w:tcPr>
          <w:p w14:paraId="5A8F8D5D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lastRenderedPageBreak/>
              <w:t>Meeting Number : 04</w:t>
            </w:r>
          </w:p>
        </w:tc>
        <w:tc>
          <w:tcPr>
            <w:tcW w:w="4990" w:type="dxa"/>
            <w:gridSpan w:val="2"/>
            <w:vAlign w:val="center"/>
          </w:tcPr>
          <w:p w14:paraId="502F0240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 xml:space="preserve">Date of meeting : </w:t>
            </w:r>
          </w:p>
        </w:tc>
      </w:tr>
      <w:tr w:rsidR="00983647" w:rsidRPr="002F71BA" w14:paraId="5C42C56E" w14:textId="77777777" w:rsidTr="009916AF">
        <w:trPr>
          <w:trHeight w:val="602"/>
        </w:trPr>
        <w:tc>
          <w:tcPr>
            <w:tcW w:w="3438" w:type="dxa"/>
          </w:tcPr>
          <w:p w14:paraId="6DADAB0B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  <w:p w14:paraId="3A87B7B6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>Start Time  ____</w:t>
            </w:r>
            <w:r w:rsidRPr="002F71BA">
              <w:rPr>
                <w:rFonts w:ascii="Arial" w:hAnsi="Arial" w:cs="Arial"/>
                <w:b/>
                <w:szCs w:val="16"/>
              </w:rPr>
              <w:softHyphen/>
            </w:r>
            <w:r w:rsidRPr="002F71BA">
              <w:rPr>
                <w:rFonts w:ascii="Arial" w:hAnsi="Arial" w:cs="Arial"/>
                <w:b/>
                <w:szCs w:val="16"/>
              </w:rPr>
              <w:softHyphen/>
            </w:r>
            <w:r w:rsidRPr="002F71BA">
              <w:rPr>
                <w:rFonts w:ascii="Arial" w:hAnsi="Arial" w:cs="Arial"/>
                <w:b/>
                <w:szCs w:val="16"/>
              </w:rPr>
              <w:softHyphen/>
              <w:t>________</w:t>
            </w:r>
          </w:p>
        </w:tc>
        <w:tc>
          <w:tcPr>
            <w:tcW w:w="3510" w:type="dxa"/>
            <w:gridSpan w:val="2"/>
            <w:vAlign w:val="center"/>
          </w:tcPr>
          <w:p w14:paraId="039F9E8F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  <w:p w14:paraId="1D927478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>End Time   ____________</w:t>
            </w:r>
          </w:p>
        </w:tc>
        <w:tc>
          <w:tcPr>
            <w:tcW w:w="3253" w:type="dxa"/>
            <w:vAlign w:val="center"/>
          </w:tcPr>
          <w:p w14:paraId="168AF2FE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  <w:p w14:paraId="6B98B41E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>Duration  ___________</w:t>
            </w:r>
          </w:p>
        </w:tc>
      </w:tr>
      <w:tr w:rsidR="00983647" w:rsidRPr="002F71BA" w14:paraId="40D39511" w14:textId="77777777" w:rsidTr="009916AF">
        <w:trPr>
          <w:trHeight w:val="4880"/>
        </w:trPr>
        <w:tc>
          <w:tcPr>
            <w:tcW w:w="10201" w:type="dxa"/>
            <w:gridSpan w:val="4"/>
          </w:tcPr>
          <w:p w14:paraId="089CE169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05802176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 xml:space="preserve">Progress and Issues Discussed at this Meeting </w:t>
            </w:r>
            <w:r w:rsidRPr="002F71BA">
              <w:rPr>
                <w:rFonts w:ascii="Arial" w:hAnsi="Arial" w:cs="Arial"/>
                <w:i/>
                <w:szCs w:val="16"/>
              </w:rPr>
              <w:t>(Point Form)</w:t>
            </w:r>
          </w:p>
          <w:p w14:paraId="1F9054B5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F0E5700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42CA47E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FAF5B9A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559F704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76626A7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4E5921B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62313EA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ABFC676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A2D572A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875A5DF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4693E05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47D0FC5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CD2DD20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079BEF6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99FAEE6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E0564A0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FF23B5E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ADC7F0E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8032A3B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C77F3E0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983647" w:rsidRPr="002F71BA" w14:paraId="3CB2F5DC" w14:textId="77777777" w:rsidTr="009916AF">
        <w:trPr>
          <w:trHeight w:val="2676"/>
        </w:trPr>
        <w:tc>
          <w:tcPr>
            <w:tcW w:w="10201" w:type="dxa"/>
            <w:gridSpan w:val="4"/>
          </w:tcPr>
          <w:p w14:paraId="100A8BF7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7FA82D96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 xml:space="preserve">Supervisor Recommendations </w:t>
            </w:r>
            <w:r w:rsidRPr="002F71BA">
              <w:rPr>
                <w:rFonts w:ascii="Arial" w:hAnsi="Arial" w:cs="Arial"/>
                <w:i/>
                <w:szCs w:val="16"/>
              </w:rPr>
              <w:t>(Point Form)</w:t>
            </w:r>
          </w:p>
          <w:p w14:paraId="71E9CFCC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1D5AC23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D398B43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3A06D4B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C8DBC13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474F8F8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6803AA7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056FC8C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4236591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CFC5C4B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86D8350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C535446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3D4F4D3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BC0EBA4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31CB3C4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F294118" w14:textId="77777777" w:rsidR="00983647" w:rsidRPr="002F71BA" w:rsidRDefault="00983647" w:rsidP="009916AF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388EBEFB" w14:textId="77777777" w:rsidR="00983647" w:rsidRPr="002F71BA" w:rsidRDefault="00983647" w:rsidP="00983647">
      <w:pPr>
        <w:spacing w:after="0"/>
        <w:rPr>
          <w:vanish/>
        </w:rPr>
      </w:pP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05"/>
        <w:gridCol w:w="3827"/>
        <w:gridCol w:w="3969"/>
      </w:tblGrid>
      <w:tr w:rsidR="00983647" w:rsidRPr="002F71BA" w14:paraId="6FBCBB7B" w14:textId="77777777" w:rsidTr="009916AF">
        <w:trPr>
          <w:trHeight w:val="290"/>
        </w:trPr>
        <w:tc>
          <w:tcPr>
            <w:tcW w:w="2405" w:type="dxa"/>
            <w:shd w:val="clear" w:color="auto" w:fill="auto"/>
          </w:tcPr>
          <w:p w14:paraId="574176A7" w14:textId="77777777" w:rsidR="00983647" w:rsidRPr="002F71BA" w:rsidRDefault="00983647" w:rsidP="009916AF">
            <w:r w:rsidRPr="002F71BA">
              <w:rPr>
                <w:rFonts w:ascii="Arial" w:hAnsi="Arial" w:cs="Arial"/>
                <w:b/>
                <w:sz w:val="20"/>
                <w:szCs w:val="16"/>
              </w:rPr>
              <w:t>Next Meeting Date</w:t>
            </w:r>
          </w:p>
        </w:tc>
        <w:tc>
          <w:tcPr>
            <w:tcW w:w="3827" w:type="dxa"/>
            <w:shd w:val="clear" w:color="auto" w:fill="auto"/>
          </w:tcPr>
          <w:p w14:paraId="0571CBD9" w14:textId="77777777" w:rsidR="00983647" w:rsidRPr="002F71BA" w:rsidRDefault="00983647" w:rsidP="009916AF">
            <w:r w:rsidRPr="002F71BA">
              <w:rPr>
                <w:rFonts w:ascii="Arial" w:hAnsi="Arial" w:cs="Arial"/>
                <w:b/>
                <w:sz w:val="20"/>
                <w:szCs w:val="16"/>
              </w:rPr>
              <w:t xml:space="preserve">Group Leader Signature </w:t>
            </w:r>
            <w:r w:rsidRPr="002F71BA">
              <w:rPr>
                <w:rFonts w:ascii="Arial" w:hAnsi="Arial" w:cs="Arial"/>
                <w:i/>
                <w:sz w:val="20"/>
                <w:szCs w:val="16"/>
              </w:rPr>
              <w:t>(or designate)</w:t>
            </w:r>
          </w:p>
        </w:tc>
        <w:tc>
          <w:tcPr>
            <w:tcW w:w="3969" w:type="dxa"/>
            <w:shd w:val="clear" w:color="auto" w:fill="auto"/>
          </w:tcPr>
          <w:p w14:paraId="79A5FBE0" w14:textId="77777777" w:rsidR="00983647" w:rsidRPr="002F71BA" w:rsidRDefault="00983647" w:rsidP="009916AF">
            <w:r w:rsidRPr="002F71BA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983647" w:rsidRPr="002F71BA" w14:paraId="36429887" w14:textId="77777777" w:rsidTr="009916AF">
        <w:trPr>
          <w:trHeight w:val="665"/>
        </w:trPr>
        <w:tc>
          <w:tcPr>
            <w:tcW w:w="2405" w:type="dxa"/>
            <w:shd w:val="clear" w:color="auto" w:fill="auto"/>
          </w:tcPr>
          <w:p w14:paraId="3671484F" w14:textId="77777777" w:rsidR="00983647" w:rsidRPr="002F71BA" w:rsidRDefault="00983647" w:rsidP="009916AF"/>
        </w:tc>
        <w:tc>
          <w:tcPr>
            <w:tcW w:w="3827" w:type="dxa"/>
            <w:shd w:val="clear" w:color="auto" w:fill="auto"/>
          </w:tcPr>
          <w:p w14:paraId="32EFC475" w14:textId="77777777" w:rsidR="00983647" w:rsidRPr="002F71BA" w:rsidRDefault="00983647" w:rsidP="009916AF"/>
        </w:tc>
        <w:tc>
          <w:tcPr>
            <w:tcW w:w="3969" w:type="dxa"/>
            <w:shd w:val="clear" w:color="auto" w:fill="auto"/>
          </w:tcPr>
          <w:p w14:paraId="33509A77" w14:textId="77777777" w:rsidR="00983647" w:rsidRPr="002F71BA" w:rsidRDefault="00983647" w:rsidP="009916AF"/>
        </w:tc>
      </w:tr>
    </w:tbl>
    <w:p w14:paraId="33E24FF5" w14:textId="77777777" w:rsidR="00983647" w:rsidRPr="002F71BA" w:rsidRDefault="00983647"/>
    <w:p w14:paraId="0C222679" w14:textId="77777777" w:rsidR="00983647" w:rsidRPr="002F71BA" w:rsidRDefault="00983647"/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38"/>
        <w:gridCol w:w="1773"/>
        <w:gridCol w:w="1737"/>
        <w:gridCol w:w="3253"/>
      </w:tblGrid>
      <w:tr w:rsidR="00983647" w:rsidRPr="002F71BA" w14:paraId="56067F55" w14:textId="77777777" w:rsidTr="009916AF">
        <w:trPr>
          <w:trHeight w:val="406"/>
        </w:trPr>
        <w:tc>
          <w:tcPr>
            <w:tcW w:w="5211" w:type="dxa"/>
            <w:gridSpan w:val="2"/>
            <w:vAlign w:val="center"/>
          </w:tcPr>
          <w:p w14:paraId="152AB9D7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lastRenderedPageBreak/>
              <w:t>Meeting Number : 05</w:t>
            </w:r>
          </w:p>
        </w:tc>
        <w:tc>
          <w:tcPr>
            <w:tcW w:w="4990" w:type="dxa"/>
            <w:gridSpan w:val="2"/>
            <w:vAlign w:val="center"/>
          </w:tcPr>
          <w:p w14:paraId="23282454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 xml:space="preserve">Date of meeting : </w:t>
            </w:r>
          </w:p>
        </w:tc>
      </w:tr>
      <w:tr w:rsidR="00983647" w:rsidRPr="002F71BA" w14:paraId="06B9BBE6" w14:textId="77777777" w:rsidTr="009916AF">
        <w:trPr>
          <w:trHeight w:val="602"/>
        </w:trPr>
        <w:tc>
          <w:tcPr>
            <w:tcW w:w="3438" w:type="dxa"/>
          </w:tcPr>
          <w:p w14:paraId="524FD165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  <w:p w14:paraId="5B20F0A6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>Start Time  ____</w:t>
            </w:r>
            <w:r w:rsidRPr="002F71BA">
              <w:rPr>
                <w:rFonts w:ascii="Arial" w:hAnsi="Arial" w:cs="Arial"/>
                <w:b/>
                <w:szCs w:val="16"/>
              </w:rPr>
              <w:softHyphen/>
            </w:r>
            <w:r w:rsidRPr="002F71BA">
              <w:rPr>
                <w:rFonts w:ascii="Arial" w:hAnsi="Arial" w:cs="Arial"/>
                <w:b/>
                <w:szCs w:val="16"/>
              </w:rPr>
              <w:softHyphen/>
            </w:r>
            <w:r w:rsidRPr="002F71BA">
              <w:rPr>
                <w:rFonts w:ascii="Arial" w:hAnsi="Arial" w:cs="Arial"/>
                <w:b/>
                <w:szCs w:val="16"/>
              </w:rPr>
              <w:softHyphen/>
              <w:t>________</w:t>
            </w:r>
          </w:p>
        </w:tc>
        <w:tc>
          <w:tcPr>
            <w:tcW w:w="3510" w:type="dxa"/>
            <w:gridSpan w:val="2"/>
            <w:vAlign w:val="center"/>
          </w:tcPr>
          <w:p w14:paraId="19BCEBCB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  <w:p w14:paraId="7FAE9C44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>End Time   ____________</w:t>
            </w:r>
          </w:p>
        </w:tc>
        <w:tc>
          <w:tcPr>
            <w:tcW w:w="3253" w:type="dxa"/>
            <w:vAlign w:val="center"/>
          </w:tcPr>
          <w:p w14:paraId="68ADCE84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  <w:p w14:paraId="6ED89ADB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>Duration  ___________</w:t>
            </w:r>
          </w:p>
        </w:tc>
      </w:tr>
      <w:tr w:rsidR="00983647" w:rsidRPr="002F71BA" w14:paraId="6DCE5449" w14:textId="77777777" w:rsidTr="009916AF">
        <w:trPr>
          <w:trHeight w:val="4880"/>
        </w:trPr>
        <w:tc>
          <w:tcPr>
            <w:tcW w:w="10201" w:type="dxa"/>
            <w:gridSpan w:val="4"/>
          </w:tcPr>
          <w:p w14:paraId="1E6A0F3E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65D78933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 xml:space="preserve">Progress and Issues Discussed at this Meeting </w:t>
            </w:r>
            <w:r w:rsidRPr="002F71BA">
              <w:rPr>
                <w:rFonts w:ascii="Arial" w:hAnsi="Arial" w:cs="Arial"/>
                <w:i/>
                <w:szCs w:val="16"/>
              </w:rPr>
              <w:t>(Point Form)</w:t>
            </w:r>
          </w:p>
          <w:p w14:paraId="18B754E7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C40E08F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FF3A217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09E4BE1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3D1FCF0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9E142F4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1D25438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CF5D06B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D497E2D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77A4E01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A0F450B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6D8982D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E52E6BD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D6ACC2E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527F3BB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8BDF984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B1A19B7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3595661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55372FF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D6F7D79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92D66D2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983647" w:rsidRPr="002F71BA" w14:paraId="0A415ACE" w14:textId="77777777" w:rsidTr="009916AF">
        <w:trPr>
          <w:trHeight w:val="2676"/>
        </w:trPr>
        <w:tc>
          <w:tcPr>
            <w:tcW w:w="10201" w:type="dxa"/>
            <w:gridSpan w:val="4"/>
          </w:tcPr>
          <w:p w14:paraId="1F847819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3800090F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 xml:space="preserve">Supervisor Recommendations </w:t>
            </w:r>
            <w:r w:rsidRPr="002F71BA">
              <w:rPr>
                <w:rFonts w:ascii="Arial" w:hAnsi="Arial" w:cs="Arial"/>
                <w:i/>
                <w:szCs w:val="16"/>
              </w:rPr>
              <w:t>(Point Form)</w:t>
            </w:r>
          </w:p>
          <w:p w14:paraId="74686434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3D92456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C53E46A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96E82EF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FA1EF26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2608D54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D1A8131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CDB1F0E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D4315EE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1AD2DFE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BCA3DA5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8ABAAA5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CBE75A1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1B3545D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7B85A6F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6724EAF" w14:textId="77777777" w:rsidR="00983647" w:rsidRPr="002F71BA" w:rsidRDefault="00983647" w:rsidP="009916AF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08455267" w14:textId="77777777" w:rsidR="00983647" w:rsidRPr="002F71BA" w:rsidRDefault="00983647" w:rsidP="00983647">
      <w:pPr>
        <w:spacing w:after="0"/>
        <w:rPr>
          <w:vanish/>
        </w:rPr>
      </w:pP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05"/>
        <w:gridCol w:w="3827"/>
        <w:gridCol w:w="3969"/>
      </w:tblGrid>
      <w:tr w:rsidR="00983647" w:rsidRPr="002F71BA" w14:paraId="4F7B6D62" w14:textId="77777777" w:rsidTr="009916AF">
        <w:trPr>
          <w:trHeight w:val="290"/>
        </w:trPr>
        <w:tc>
          <w:tcPr>
            <w:tcW w:w="2405" w:type="dxa"/>
            <w:shd w:val="clear" w:color="auto" w:fill="auto"/>
          </w:tcPr>
          <w:p w14:paraId="6676EA6B" w14:textId="77777777" w:rsidR="00983647" w:rsidRPr="002F71BA" w:rsidRDefault="00983647" w:rsidP="009916AF">
            <w:r w:rsidRPr="002F71BA">
              <w:rPr>
                <w:rFonts w:ascii="Arial" w:hAnsi="Arial" w:cs="Arial"/>
                <w:b/>
                <w:sz w:val="20"/>
                <w:szCs w:val="16"/>
              </w:rPr>
              <w:t>Next Meeting Date</w:t>
            </w:r>
          </w:p>
        </w:tc>
        <w:tc>
          <w:tcPr>
            <w:tcW w:w="3827" w:type="dxa"/>
            <w:shd w:val="clear" w:color="auto" w:fill="auto"/>
          </w:tcPr>
          <w:p w14:paraId="7B0C0321" w14:textId="77777777" w:rsidR="00983647" w:rsidRPr="002F71BA" w:rsidRDefault="00983647" w:rsidP="009916AF">
            <w:r w:rsidRPr="002F71BA">
              <w:rPr>
                <w:rFonts w:ascii="Arial" w:hAnsi="Arial" w:cs="Arial"/>
                <w:b/>
                <w:sz w:val="20"/>
                <w:szCs w:val="16"/>
              </w:rPr>
              <w:t xml:space="preserve">Group Leader Signature </w:t>
            </w:r>
            <w:r w:rsidRPr="002F71BA">
              <w:rPr>
                <w:rFonts w:ascii="Arial" w:hAnsi="Arial" w:cs="Arial"/>
                <w:i/>
                <w:sz w:val="20"/>
                <w:szCs w:val="16"/>
              </w:rPr>
              <w:t>(or designate)</w:t>
            </w:r>
          </w:p>
        </w:tc>
        <w:tc>
          <w:tcPr>
            <w:tcW w:w="3969" w:type="dxa"/>
            <w:shd w:val="clear" w:color="auto" w:fill="auto"/>
          </w:tcPr>
          <w:p w14:paraId="16E0F749" w14:textId="77777777" w:rsidR="00983647" w:rsidRPr="002F71BA" w:rsidRDefault="00983647" w:rsidP="009916AF">
            <w:r w:rsidRPr="002F71BA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983647" w:rsidRPr="002F71BA" w14:paraId="6746FCBA" w14:textId="77777777" w:rsidTr="009916AF">
        <w:trPr>
          <w:trHeight w:val="665"/>
        </w:trPr>
        <w:tc>
          <w:tcPr>
            <w:tcW w:w="2405" w:type="dxa"/>
            <w:shd w:val="clear" w:color="auto" w:fill="auto"/>
          </w:tcPr>
          <w:p w14:paraId="4D20157A" w14:textId="77777777" w:rsidR="00983647" w:rsidRPr="002F71BA" w:rsidRDefault="00983647" w:rsidP="009916AF"/>
        </w:tc>
        <w:tc>
          <w:tcPr>
            <w:tcW w:w="3827" w:type="dxa"/>
            <w:shd w:val="clear" w:color="auto" w:fill="auto"/>
          </w:tcPr>
          <w:p w14:paraId="62E4D118" w14:textId="77777777" w:rsidR="00983647" w:rsidRPr="002F71BA" w:rsidRDefault="00983647" w:rsidP="009916AF"/>
        </w:tc>
        <w:tc>
          <w:tcPr>
            <w:tcW w:w="3969" w:type="dxa"/>
            <w:shd w:val="clear" w:color="auto" w:fill="auto"/>
          </w:tcPr>
          <w:p w14:paraId="7F367582" w14:textId="77777777" w:rsidR="00983647" w:rsidRPr="002F71BA" w:rsidRDefault="00983647" w:rsidP="009916AF"/>
        </w:tc>
      </w:tr>
    </w:tbl>
    <w:p w14:paraId="295A5931" w14:textId="77777777" w:rsidR="00983647" w:rsidRPr="002F71BA" w:rsidRDefault="00983647"/>
    <w:p w14:paraId="0A1C7CAE" w14:textId="77777777" w:rsidR="00983647" w:rsidRPr="002F71BA" w:rsidRDefault="00983647"/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38"/>
        <w:gridCol w:w="1773"/>
        <w:gridCol w:w="1737"/>
        <w:gridCol w:w="3253"/>
      </w:tblGrid>
      <w:tr w:rsidR="00983647" w:rsidRPr="002F71BA" w14:paraId="447251D6" w14:textId="77777777" w:rsidTr="009916AF">
        <w:trPr>
          <w:trHeight w:val="406"/>
        </w:trPr>
        <w:tc>
          <w:tcPr>
            <w:tcW w:w="5211" w:type="dxa"/>
            <w:gridSpan w:val="2"/>
            <w:vAlign w:val="center"/>
          </w:tcPr>
          <w:p w14:paraId="01E7C474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lastRenderedPageBreak/>
              <w:t>Meeting Number : 06</w:t>
            </w:r>
          </w:p>
        </w:tc>
        <w:tc>
          <w:tcPr>
            <w:tcW w:w="4990" w:type="dxa"/>
            <w:gridSpan w:val="2"/>
            <w:vAlign w:val="center"/>
          </w:tcPr>
          <w:p w14:paraId="3368542F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 xml:space="preserve">Date of meeting : </w:t>
            </w:r>
          </w:p>
        </w:tc>
      </w:tr>
      <w:tr w:rsidR="00983647" w:rsidRPr="002F71BA" w14:paraId="7FB961B3" w14:textId="77777777" w:rsidTr="009916AF">
        <w:trPr>
          <w:trHeight w:val="602"/>
        </w:trPr>
        <w:tc>
          <w:tcPr>
            <w:tcW w:w="3438" w:type="dxa"/>
          </w:tcPr>
          <w:p w14:paraId="70BA6983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  <w:p w14:paraId="3A6EC093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>Start Time  ____</w:t>
            </w:r>
            <w:r w:rsidRPr="002F71BA">
              <w:rPr>
                <w:rFonts w:ascii="Arial" w:hAnsi="Arial" w:cs="Arial"/>
                <w:b/>
                <w:szCs w:val="16"/>
              </w:rPr>
              <w:softHyphen/>
            </w:r>
            <w:r w:rsidRPr="002F71BA">
              <w:rPr>
                <w:rFonts w:ascii="Arial" w:hAnsi="Arial" w:cs="Arial"/>
                <w:b/>
                <w:szCs w:val="16"/>
              </w:rPr>
              <w:softHyphen/>
            </w:r>
            <w:r w:rsidRPr="002F71BA">
              <w:rPr>
                <w:rFonts w:ascii="Arial" w:hAnsi="Arial" w:cs="Arial"/>
                <w:b/>
                <w:szCs w:val="16"/>
              </w:rPr>
              <w:softHyphen/>
              <w:t>________</w:t>
            </w:r>
          </w:p>
        </w:tc>
        <w:tc>
          <w:tcPr>
            <w:tcW w:w="3510" w:type="dxa"/>
            <w:gridSpan w:val="2"/>
            <w:vAlign w:val="center"/>
          </w:tcPr>
          <w:p w14:paraId="45DE9627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  <w:p w14:paraId="07332C57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>End Time   ____________</w:t>
            </w:r>
          </w:p>
        </w:tc>
        <w:tc>
          <w:tcPr>
            <w:tcW w:w="3253" w:type="dxa"/>
            <w:vAlign w:val="center"/>
          </w:tcPr>
          <w:p w14:paraId="5138B4BC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  <w:p w14:paraId="077A73CE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>Duration  ___________</w:t>
            </w:r>
          </w:p>
        </w:tc>
      </w:tr>
      <w:tr w:rsidR="00983647" w:rsidRPr="002F71BA" w14:paraId="4EE94524" w14:textId="77777777" w:rsidTr="009916AF">
        <w:trPr>
          <w:trHeight w:val="4880"/>
        </w:trPr>
        <w:tc>
          <w:tcPr>
            <w:tcW w:w="10201" w:type="dxa"/>
            <w:gridSpan w:val="4"/>
          </w:tcPr>
          <w:p w14:paraId="05E61541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66CA1097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 xml:space="preserve">Progress and Issues Discussed at this Meeting </w:t>
            </w:r>
            <w:r w:rsidRPr="002F71BA">
              <w:rPr>
                <w:rFonts w:ascii="Arial" w:hAnsi="Arial" w:cs="Arial"/>
                <w:i/>
                <w:szCs w:val="16"/>
              </w:rPr>
              <w:t>(Point Form)</w:t>
            </w:r>
          </w:p>
          <w:p w14:paraId="70EB509C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E80761F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1404A11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A6660F7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4A2C80F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3E1C99C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8001734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686DBD8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EAC988D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E654412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DF14147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B62195C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D73ACB9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9B607EE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75AFD50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8B4EDAE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00F23B9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FDA3F41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2B992A8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43BFC31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C46B061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983647" w:rsidRPr="002F71BA" w14:paraId="3BA7CCF5" w14:textId="77777777" w:rsidTr="009916AF">
        <w:trPr>
          <w:trHeight w:val="2676"/>
        </w:trPr>
        <w:tc>
          <w:tcPr>
            <w:tcW w:w="10201" w:type="dxa"/>
            <w:gridSpan w:val="4"/>
          </w:tcPr>
          <w:p w14:paraId="660E4FFD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4E1F9BEA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 xml:space="preserve">Supervisor Recommendations </w:t>
            </w:r>
            <w:r w:rsidRPr="002F71BA">
              <w:rPr>
                <w:rFonts w:ascii="Arial" w:hAnsi="Arial" w:cs="Arial"/>
                <w:i/>
                <w:szCs w:val="16"/>
              </w:rPr>
              <w:t>(Point Form)</w:t>
            </w:r>
          </w:p>
          <w:p w14:paraId="2DAD3547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8E1B364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5ABF1EC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06CC879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853865A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755ED9C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6893505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8C3AEE5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6197C3A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ABFB2A1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734CA78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F481A5D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C28212C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A8D8873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2B87A2C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A33AE05" w14:textId="77777777" w:rsidR="00983647" w:rsidRPr="002F71BA" w:rsidRDefault="00983647" w:rsidP="009916AF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2F6EB65C" w14:textId="77777777" w:rsidR="00983647" w:rsidRPr="002F71BA" w:rsidRDefault="00983647" w:rsidP="00983647">
      <w:pPr>
        <w:spacing w:after="0"/>
        <w:rPr>
          <w:vanish/>
        </w:rPr>
      </w:pP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05"/>
        <w:gridCol w:w="3827"/>
        <w:gridCol w:w="3969"/>
      </w:tblGrid>
      <w:tr w:rsidR="00983647" w:rsidRPr="002F71BA" w14:paraId="72052AE7" w14:textId="77777777" w:rsidTr="009916AF">
        <w:trPr>
          <w:trHeight w:val="290"/>
        </w:trPr>
        <w:tc>
          <w:tcPr>
            <w:tcW w:w="2405" w:type="dxa"/>
            <w:shd w:val="clear" w:color="auto" w:fill="auto"/>
          </w:tcPr>
          <w:p w14:paraId="4556BBB7" w14:textId="77777777" w:rsidR="00983647" w:rsidRPr="002F71BA" w:rsidRDefault="00983647" w:rsidP="009916AF">
            <w:r w:rsidRPr="002F71BA">
              <w:rPr>
                <w:rFonts w:ascii="Arial" w:hAnsi="Arial" w:cs="Arial"/>
                <w:b/>
                <w:sz w:val="20"/>
                <w:szCs w:val="16"/>
              </w:rPr>
              <w:t>Next Meeting Date</w:t>
            </w:r>
          </w:p>
        </w:tc>
        <w:tc>
          <w:tcPr>
            <w:tcW w:w="3827" w:type="dxa"/>
            <w:shd w:val="clear" w:color="auto" w:fill="auto"/>
          </w:tcPr>
          <w:p w14:paraId="2B6C4295" w14:textId="77777777" w:rsidR="00983647" w:rsidRPr="002F71BA" w:rsidRDefault="00983647" w:rsidP="009916AF">
            <w:r w:rsidRPr="002F71BA">
              <w:rPr>
                <w:rFonts w:ascii="Arial" w:hAnsi="Arial" w:cs="Arial"/>
                <w:b/>
                <w:sz w:val="20"/>
                <w:szCs w:val="16"/>
              </w:rPr>
              <w:t xml:space="preserve">Group Leader Signature </w:t>
            </w:r>
            <w:r w:rsidRPr="002F71BA">
              <w:rPr>
                <w:rFonts w:ascii="Arial" w:hAnsi="Arial" w:cs="Arial"/>
                <w:i/>
                <w:sz w:val="20"/>
                <w:szCs w:val="16"/>
              </w:rPr>
              <w:t>(or designate)</w:t>
            </w:r>
          </w:p>
        </w:tc>
        <w:tc>
          <w:tcPr>
            <w:tcW w:w="3969" w:type="dxa"/>
            <w:shd w:val="clear" w:color="auto" w:fill="auto"/>
          </w:tcPr>
          <w:p w14:paraId="73432591" w14:textId="77777777" w:rsidR="00983647" w:rsidRPr="002F71BA" w:rsidRDefault="00983647" w:rsidP="009916AF">
            <w:r w:rsidRPr="002F71BA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983647" w:rsidRPr="002F71BA" w14:paraId="6E88C2E3" w14:textId="77777777" w:rsidTr="009916AF">
        <w:trPr>
          <w:trHeight w:val="665"/>
        </w:trPr>
        <w:tc>
          <w:tcPr>
            <w:tcW w:w="2405" w:type="dxa"/>
            <w:shd w:val="clear" w:color="auto" w:fill="auto"/>
          </w:tcPr>
          <w:p w14:paraId="4B4BCA3E" w14:textId="77777777" w:rsidR="00983647" w:rsidRPr="002F71BA" w:rsidRDefault="00983647" w:rsidP="009916AF"/>
        </w:tc>
        <w:tc>
          <w:tcPr>
            <w:tcW w:w="3827" w:type="dxa"/>
            <w:shd w:val="clear" w:color="auto" w:fill="auto"/>
          </w:tcPr>
          <w:p w14:paraId="359A7CC6" w14:textId="77777777" w:rsidR="00983647" w:rsidRPr="002F71BA" w:rsidRDefault="00983647" w:rsidP="009916AF"/>
        </w:tc>
        <w:tc>
          <w:tcPr>
            <w:tcW w:w="3969" w:type="dxa"/>
            <w:shd w:val="clear" w:color="auto" w:fill="auto"/>
          </w:tcPr>
          <w:p w14:paraId="02B18004" w14:textId="77777777" w:rsidR="00983647" w:rsidRPr="002F71BA" w:rsidRDefault="00983647" w:rsidP="009916AF"/>
        </w:tc>
      </w:tr>
    </w:tbl>
    <w:p w14:paraId="0FA96978" w14:textId="77777777" w:rsidR="00983647" w:rsidRPr="002F71BA" w:rsidRDefault="00983647"/>
    <w:p w14:paraId="713FD378" w14:textId="77777777" w:rsidR="00983647" w:rsidRPr="002F71BA" w:rsidRDefault="00983647"/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38"/>
        <w:gridCol w:w="1773"/>
        <w:gridCol w:w="1737"/>
        <w:gridCol w:w="3253"/>
      </w:tblGrid>
      <w:tr w:rsidR="00983647" w:rsidRPr="002F71BA" w14:paraId="7293AE11" w14:textId="77777777" w:rsidTr="009916AF">
        <w:trPr>
          <w:trHeight w:val="406"/>
        </w:trPr>
        <w:tc>
          <w:tcPr>
            <w:tcW w:w="5211" w:type="dxa"/>
            <w:gridSpan w:val="2"/>
            <w:vAlign w:val="center"/>
          </w:tcPr>
          <w:p w14:paraId="38A0893F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lastRenderedPageBreak/>
              <w:t>Meeting Number : 07</w:t>
            </w:r>
          </w:p>
        </w:tc>
        <w:tc>
          <w:tcPr>
            <w:tcW w:w="4990" w:type="dxa"/>
            <w:gridSpan w:val="2"/>
            <w:vAlign w:val="center"/>
          </w:tcPr>
          <w:p w14:paraId="01BE0A09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 xml:space="preserve">Date of meeting : </w:t>
            </w:r>
          </w:p>
        </w:tc>
      </w:tr>
      <w:tr w:rsidR="00983647" w:rsidRPr="002F71BA" w14:paraId="788F9C0A" w14:textId="77777777" w:rsidTr="009916AF">
        <w:trPr>
          <w:trHeight w:val="602"/>
        </w:trPr>
        <w:tc>
          <w:tcPr>
            <w:tcW w:w="3438" w:type="dxa"/>
          </w:tcPr>
          <w:p w14:paraId="2689C83A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  <w:p w14:paraId="0ED321D4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>Start Time  ____</w:t>
            </w:r>
            <w:r w:rsidRPr="002F71BA">
              <w:rPr>
                <w:rFonts w:ascii="Arial" w:hAnsi="Arial" w:cs="Arial"/>
                <w:b/>
                <w:szCs w:val="16"/>
              </w:rPr>
              <w:softHyphen/>
            </w:r>
            <w:r w:rsidRPr="002F71BA">
              <w:rPr>
                <w:rFonts w:ascii="Arial" w:hAnsi="Arial" w:cs="Arial"/>
                <w:b/>
                <w:szCs w:val="16"/>
              </w:rPr>
              <w:softHyphen/>
            </w:r>
            <w:r w:rsidRPr="002F71BA">
              <w:rPr>
                <w:rFonts w:ascii="Arial" w:hAnsi="Arial" w:cs="Arial"/>
                <w:b/>
                <w:szCs w:val="16"/>
              </w:rPr>
              <w:softHyphen/>
              <w:t>________</w:t>
            </w:r>
          </w:p>
        </w:tc>
        <w:tc>
          <w:tcPr>
            <w:tcW w:w="3510" w:type="dxa"/>
            <w:gridSpan w:val="2"/>
            <w:vAlign w:val="center"/>
          </w:tcPr>
          <w:p w14:paraId="54C583CD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  <w:p w14:paraId="385E3BBF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>End Time   ____________</w:t>
            </w:r>
          </w:p>
        </w:tc>
        <w:tc>
          <w:tcPr>
            <w:tcW w:w="3253" w:type="dxa"/>
            <w:vAlign w:val="center"/>
          </w:tcPr>
          <w:p w14:paraId="1226D3EC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  <w:p w14:paraId="769CCDC9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>Duration  ___________</w:t>
            </w:r>
          </w:p>
        </w:tc>
      </w:tr>
      <w:tr w:rsidR="00983647" w:rsidRPr="002F71BA" w14:paraId="55AFF6BD" w14:textId="77777777" w:rsidTr="009916AF">
        <w:trPr>
          <w:trHeight w:val="4880"/>
        </w:trPr>
        <w:tc>
          <w:tcPr>
            <w:tcW w:w="10201" w:type="dxa"/>
            <w:gridSpan w:val="4"/>
          </w:tcPr>
          <w:p w14:paraId="38622DEF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2988FEDF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 xml:space="preserve">Progress and Issues Discussed at this Meeting </w:t>
            </w:r>
            <w:r w:rsidRPr="002F71BA">
              <w:rPr>
                <w:rFonts w:ascii="Arial" w:hAnsi="Arial" w:cs="Arial"/>
                <w:i/>
                <w:szCs w:val="16"/>
              </w:rPr>
              <w:t>(Point Form)</w:t>
            </w:r>
          </w:p>
          <w:p w14:paraId="07A66AB6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658765A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AC110F1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BB3DADF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DE0775F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75079F7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563B559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D30EF25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9535A27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DB63972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2C6BBDB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D219A8D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D32CC77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0DAE8BF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91F8FFF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AE414B5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AFB5EB7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86D48CE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38ED4C3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9851316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139E916" w14:textId="77777777" w:rsidR="00983647" w:rsidRPr="002F71BA" w:rsidRDefault="00983647" w:rsidP="009916AF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983647" w:rsidRPr="002F71BA" w14:paraId="6B087720" w14:textId="77777777" w:rsidTr="009916AF">
        <w:trPr>
          <w:trHeight w:val="2676"/>
        </w:trPr>
        <w:tc>
          <w:tcPr>
            <w:tcW w:w="10201" w:type="dxa"/>
            <w:gridSpan w:val="4"/>
          </w:tcPr>
          <w:p w14:paraId="5A999357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50B652E9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 w:rsidRPr="002F71BA">
              <w:rPr>
                <w:rFonts w:ascii="Arial" w:hAnsi="Arial" w:cs="Arial"/>
                <w:b/>
                <w:szCs w:val="16"/>
              </w:rPr>
              <w:t xml:space="preserve">Supervisor Recommendations </w:t>
            </w:r>
            <w:r w:rsidRPr="002F71BA">
              <w:rPr>
                <w:rFonts w:ascii="Arial" w:hAnsi="Arial" w:cs="Arial"/>
                <w:i/>
                <w:szCs w:val="16"/>
              </w:rPr>
              <w:t>(Point Form)</w:t>
            </w:r>
          </w:p>
          <w:p w14:paraId="7D979A78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C0DE807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C8B26E3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15FC436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1F6F4E7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A1E1EFC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097590D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94027B6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D401860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EF421F9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6C8141E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4B88164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5489F8A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E1D2C2D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0349948" w14:textId="77777777" w:rsidR="00983647" w:rsidRPr="002F71BA" w:rsidRDefault="00983647" w:rsidP="009916AF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CE93E52" w14:textId="77777777" w:rsidR="00983647" w:rsidRPr="002F71BA" w:rsidRDefault="00983647" w:rsidP="009916AF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3ECEEE53" w14:textId="77777777" w:rsidR="00983647" w:rsidRPr="002F71BA" w:rsidRDefault="00983647" w:rsidP="00983647">
      <w:pPr>
        <w:spacing w:after="0"/>
        <w:rPr>
          <w:vanish/>
        </w:rPr>
      </w:pP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05"/>
        <w:gridCol w:w="3827"/>
        <w:gridCol w:w="3969"/>
      </w:tblGrid>
      <w:tr w:rsidR="00983647" w:rsidRPr="002F71BA" w14:paraId="6025141D" w14:textId="77777777" w:rsidTr="009916AF">
        <w:trPr>
          <w:trHeight w:val="290"/>
        </w:trPr>
        <w:tc>
          <w:tcPr>
            <w:tcW w:w="2405" w:type="dxa"/>
            <w:shd w:val="clear" w:color="auto" w:fill="auto"/>
          </w:tcPr>
          <w:p w14:paraId="2399CEFB" w14:textId="77777777" w:rsidR="00983647" w:rsidRPr="002F71BA" w:rsidRDefault="00983647" w:rsidP="009916AF">
            <w:r w:rsidRPr="002F71BA">
              <w:rPr>
                <w:rFonts w:ascii="Arial" w:hAnsi="Arial" w:cs="Arial"/>
                <w:b/>
                <w:sz w:val="20"/>
                <w:szCs w:val="16"/>
              </w:rPr>
              <w:t>Next Meeting Date</w:t>
            </w:r>
          </w:p>
        </w:tc>
        <w:tc>
          <w:tcPr>
            <w:tcW w:w="3827" w:type="dxa"/>
            <w:shd w:val="clear" w:color="auto" w:fill="auto"/>
          </w:tcPr>
          <w:p w14:paraId="5EA62B14" w14:textId="77777777" w:rsidR="00983647" w:rsidRPr="002F71BA" w:rsidRDefault="00983647" w:rsidP="009916AF">
            <w:r w:rsidRPr="002F71BA">
              <w:rPr>
                <w:rFonts w:ascii="Arial" w:hAnsi="Arial" w:cs="Arial"/>
                <w:b/>
                <w:sz w:val="20"/>
                <w:szCs w:val="16"/>
              </w:rPr>
              <w:t xml:space="preserve">Group Leader Signature </w:t>
            </w:r>
            <w:r w:rsidRPr="002F71BA">
              <w:rPr>
                <w:rFonts w:ascii="Arial" w:hAnsi="Arial" w:cs="Arial"/>
                <w:i/>
                <w:sz w:val="20"/>
                <w:szCs w:val="16"/>
              </w:rPr>
              <w:t>(or designate)</w:t>
            </w:r>
          </w:p>
        </w:tc>
        <w:tc>
          <w:tcPr>
            <w:tcW w:w="3969" w:type="dxa"/>
            <w:shd w:val="clear" w:color="auto" w:fill="auto"/>
          </w:tcPr>
          <w:p w14:paraId="27CF8B70" w14:textId="77777777" w:rsidR="00983647" w:rsidRPr="002F71BA" w:rsidRDefault="00983647" w:rsidP="009916AF">
            <w:r w:rsidRPr="002F71BA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983647" w:rsidRPr="002F71BA" w14:paraId="090B67DE" w14:textId="77777777" w:rsidTr="009916AF">
        <w:trPr>
          <w:trHeight w:val="665"/>
        </w:trPr>
        <w:tc>
          <w:tcPr>
            <w:tcW w:w="2405" w:type="dxa"/>
            <w:shd w:val="clear" w:color="auto" w:fill="auto"/>
          </w:tcPr>
          <w:p w14:paraId="098180DE" w14:textId="77777777" w:rsidR="00983647" w:rsidRPr="002F71BA" w:rsidRDefault="00983647" w:rsidP="009916AF"/>
        </w:tc>
        <w:tc>
          <w:tcPr>
            <w:tcW w:w="3827" w:type="dxa"/>
            <w:shd w:val="clear" w:color="auto" w:fill="auto"/>
          </w:tcPr>
          <w:p w14:paraId="48398071" w14:textId="77777777" w:rsidR="00983647" w:rsidRPr="002F71BA" w:rsidRDefault="00983647" w:rsidP="009916AF"/>
        </w:tc>
        <w:tc>
          <w:tcPr>
            <w:tcW w:w="3969" w:type="dxa"/>
            <w:shd w:val="clear" w:color="auto" w:fill="auto"/>
          </w:tcPr>
          <w:p w14:paraId="610146F1" w14:textId="77777777" w:rsidR="00983647" w:rsidRPr="002F71BA" w:rsidRDefault="00983647" w:rsidP="009916AF"/>
        </w:tc>
      </w:tr>
    </w:tbl>
    <w:p w14:paraId="159C5ABC" w14:textId="77777777" w:rsidR="00983647" w:rsidRPr="002F71BA" w:rsidRDefault="00983647" w:rsidP="00983647">
      <w:pPr>
        <w:spacing w:after="0"/>
        <w:rPr>
          <w:vanish/>
        </w:rPr>
      </w:pPr>
    </w:p>
    <w:p w14:paraId="2A51A2C8" w14:textId="77777777" w:rsidR="00983647" w:rsidRPr="002F71BA" w:rsidRDefault="00983647"/>
    <w:p w14:paraId="18DEAD3F" w14:textId="77777777" w:rsidR="00AA515D" w:rsidRPr="002F71BA" w:rsidRDefault="00AA515D" w:rsidP="00374BE3">
      <w:pPr>
        <w:spacing w:after="0"/>
        <w:rPr>
          <w:sz w:val="2"/>
          <w:szCs w:val="2"/>
        </w:rPr>
      </w:pPr>
    </w:p>
    <w:sectPr w:rsidR="00AA515D" w:rsidRPr="002F71BA" w:rsidSect="00F2264C">
      <w:headerReference w:type="even" r:id="rId8"/>
      <w:headerReference w:type="default" r:id="rId9"/>
      <w:footerReference w:type="default" r:id="rId10"/>
      <w:pgSz w:w="11907" w:h="16839" w:code="9"/>
      <w:pgMar w:top="720" w:right="720" w:bottom="720" w:left="720" w:header="34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AEACB8" w14:textId="77777777" w:rsidR="00784F4B" w:rsidRDefault="00784F4B">
      <w:pPr>
        <w:spacing w:after="0" w:line="240" w:lineRule="auto"/>
      </w:pPr>
      <w:r>
        <w:separator/>
      </w:r>
    </w:p>
  </w:endnote>
  <w:endnote w:type="continuationSeparator" w:id="0">
    <w:p w14:paraId="7CC62CD9" w14:textId="77777777" w:rsidR="00784F4B" w:rsidRDefault="00784F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002EEC" w14:textId="77777777" w:rsidR="0041651B" w:rsidRPr="00E3318D" w:rsidRDefault="0041651B" w:rsidP="005A2DC2">
    <w:pPr>
      <w:pStyle w:val="Footer"/>
      <w:spacing w:after="0"/>
      <w:rPr>
        <w:rFonts w:ascii="Arial" w:hAnsi="Arial" w:cs="Arial"/>
        <w:b/>
        <w:i/>
        <w:sz w:val="2"/>
        <w:szCs w:val="2"/>
      </w:rPr>
    </w:pPr>
    <w:r>
      <w:rPr>
        <w:rFonts w:ascii="Arial" w:hAnsi="Arial" w:cs="Arial"/>
        <w:b/>
        <w:i/>
        <w:sz w:val="16"/>
        <w:szCs w:val="16"/>
      </w:rPr>
      <w:t>__________________________________________________________________________________________________________________</w:t>
    </w:r>
  </w:p>
  <w:p w14:paraId="3614CFC1" w14:textId="77777777" w:rsidR="0041651B" w:rsidRPr="007F36D8" w:rsidRDefault="0041651B" w:rsidP="005A2DC2">
    <w:pPr>
      <w:pStyle w:val="Footer"/>
      <w:spacing w:after="0"/>
      <w:rPr>
        <w:rFonts w:ascii="Arial" w:hAnsi="Arial" w:cs="Arial"/>
        <w:b/>
        <w:i/>
        <w:sz w:val="16"/>
        <w:szCs w:val="16"/>
      </w:rPr>
    </w:pPr>
    <w:r>
      <w:rPr>
        <w:rFonts w:ascii="Arial" w:hAnsi="Arial" w:cs="Arial"/>
        <w:b/>
        <w:i/>
        <w:sz w:val="16"/>
        <w:szCs w:val="16"/>
      </w:rPr>
      <w:t>MCAST Controlled and a</w:t>
    </w:r>
    <w:r w:rsidRPr="00D20821">
      <w:rPr>
        <w:rFonts w:ascii="Arial" w:hAnsi="Arial" w:cs="Arial"/>
        <w:b/>
        <w:i/>
        <w:sz w:val="16"/>
        <w:szCs w:val="16"/>
      </w:rPr>
      <w:t xml:space="preserve">pproved </w:t>
    </w:r>
    <w:r>
      <w:rPr>
        <w:rFonts w:ascii="Arial" w:hAnsi="Arial" w:cs="Arial"/>
        <w:b/>
        <w:i/>
        <w:sz w:val="16"/>
        <w:szCs w:val="16"/>
      </w:rPr>
      <w:t>d</w:t>
    </w:r>
    <w:r w:rsidRPr="00D20821">
      <w:rPr>
        <w:rFonts w:ascii="Arial" w:hAnsi="Arial" w:cs="Arial"/>
        <w:b/>
        <w:i/>
        <w:sz w:val="16"/>
        <w:szCs w:val="16"/>
      </w:rPr>
      <w:t xml:space="preserve">ocument                      </w:t>
    </w:r>
    <w:r>
      <w:rPr>
        <w:rFonts w:ascii="Arial" w:hAnsi="Arial" w:cs="Arial"/>
        <w:b/>
        <w:i/>
        <w:sz w:val="16"/>
        <w:szCs w:val="16"/>
      </w:rPr>
      <w:t xml:space="preserve">                    </w:t>
    </w:r>
    <w:r w:rsidRPr="00D20821">
      <w:rPr>
        <w:rFonts w:ascii="Arial" w:hAnsi="Arial" w:cs="Arial"/>
        <w:b/>
        <w:i/>
        <w:sz w:val="16"/>
        <w:szCs w:val="16"/>
      </w:rPr>
      <w:t xml:space="preserve">         Unauthorized </w:t>
    </w:r>
    <w:r>
      <w:rPr>
        <w:rFonts w:ascii="Arial" w:hAnsi="Arial" w:cs="Arial"/>
        <w:b/>
        <w:i/>
        <w:sz w:val="16"/>
        <w:szCs w:val="16"/>
      </w:rPr>
      <w:t>copying or communication strictly prohib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CCE379" w14:textId="77777777" w:rsidR="00784F4B" w:rsidRDefault="00784F4B">
      <w:pPr>
        <w:spacing w:after="0" w:line="240" w:lineRule="auto"/>
      </w:pPr>
      <w:r>
        <w:separator/>
      </w:r>
    </w:p>
  </w:footnote>
  <w:footnote w:type="continuationSeparator" w:id="0">
    <w:p w14:paraId="55AB6A3B" w14:textId="77777777" w:rsidR="00784F4B" w:rsidRDefault="00784F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79BB54" w14:textId="77777777" w:rsidR="0041651B" w:rsidRDefault="0041651B" w:rsidP="00AD020E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0146E44" w14:textId="77777777" w:rsidR="0041651B" w:rsidRDefault="0041651B" w:rsidP="00AD02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1029" w:type="dxa"/>
      <w:tblLayout w:type="fixed"/>
      <w:tblLook w:val="04A0" w:firstRow="1" w:lastRow="0" w:firstColumn="1" w:lastColumn="0" w:noHBand="0" w:noVBand="1"/>
    </w:tblPr>
    <w:tblGrid>
      <w:gridCol w:w="2802"/>
      <w:gridCol w:w="8227"/>
    </w:tblGrid>
    <w:tr w:rsidR="0041651B" w:rsidRPr="00642AA3" w14:paraId="46B2A6F2" w14:textId="77777777" w:rsidTr="00162FE8">
      <w:trPr>
        <w:trHeight w:val="20"/>
      </w:trPr>
      <w:tc>
        <w:tcPr>
          <w:tcW w:w="2802" w:type="dxa"/>
          <w:vAlign w:val="center"/>
        </w:tcPr>
        <w:p w14:paraId="64DAEA90" w14:textId="77777777" w:rsidR="0041651B" w:rsidRPr="00642AA3" w:rsidRDefault="00983647" w:rsidP="00162FE8">
          <w:pPr>
            <w:pStyle w:val="Header"/>
            <w:spacing w:after="0"/>
            <w:rPr>
              <w:lang w:val="en-US"/>
            </w:rPr>
          </w:pPr>
          <w:r>
            <w:rPr>
              <w:noProof/>
              <w:lang w:val="en-GB" w:eastAsia="en-GB"/>
            </w:rPr>
            <w:drawing>
              <wp:anchor distT="0" distB="0" distL="114300" distR="114300" simplePos="0" relativeHeight="251658240" behindDoc="0" locked="0" layoutInCell="1" allowOverlap="1" wp14:anchorId="51B506C5" wp14:editId="28D19400">
                <wp:simplePos x="0" y="0"/>
                <wp:positionH relativeFrom="column">
                  <wp:posOffset>-1383030</wp:posOffset>
                </wp:positionH>
                <wp:positionV relativeFrom="paragraph">
                  <wp:posOffset>-3175</wp:posOffset>
                </wp:positionV>
                <wp:extent cx="1270635" cy="533400"/>
                <wp:effectExtent l="0" t="0" r="5715" b="0"/>
                <wp:wrapSquare wrapText="bothSides"/>
                <wp:docPr id="4" name="Picture 4" descr="Logo, company nam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Logo, company name&#10;&#10;Description automatically generated"/>
                        <pic:cNvPicPr/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0476"/>
                        <a:stretch/>
                      </pic:blipFill>
                      <pic:spPr bwMode="auto">
                        <a:xfrm>
                          <a:off x="0" y="0"/>
                          <a:ext cx="1270635" cy="533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227" w:type="dxa"/>
        </w:tcPr>
        <w:p w14:paraId="3D6588BA" w14:textId="1CAEB66A" w:rsidR="0041651B" w:rsidRPr="00176056" w:rsidRDefault="0041651B" w:rsidP="00162FE8">
          <w:pPr>
            <w:pStyle w:val="Header"/>
            <w:tabs>
              <w:tab w:val="clear" w:pos="8640"/>
              <w:tab w:val="left" w:pos="6735"/>
            </w:tabs>
            <w:spacing w:after="0" w:line="240" w:lineRule="auto"/>
            <w:jc w:val="right"/>
            <w:rPr>
              <w:rFonts w:cs="Arial"/>
              <w:i/>
              <w:lang w:val="en-US" w:eastAsia="en-US"/>
            </w:rPr>
          </w:pPr>
          <w:r>
            <w:tab/>
          </w:r>
          <w:r w:rsidRPr="00176056">
            <w:rPr>
              <w:rFonts w:cs="Arial"/>
              <w:i/>
              <w:lang w:val="en-US" w:eastAsia="en-US"/>
            </w:rPr>
            <w:fldChar w:fldCharType="begin"/>
          </w:r>
          <w:r w:rsidRPr="00176056">
            <w:rPr>
              <w:rFonts w:cs="Arial"/>
              <w:i/>
              <w:lang w:val="en-US" w:eastAsia="en-US"/>
            </w:rPr>
            <w:instrText xml:space="preserve"> FILENAME   \* MERGEFORMAT </w:instrText>
          </w:r>
          <w:r w:rsidRPr="00176056">
            <w:rPr>
              <w:rFonts w:cs="Arial"/>
              <w:i/>
              <w:lang w:val="en-US" w:eastAsia="en-US"/>
            </w:rPr>
            <w:fldChar w:fldCharType="separate"/>
          </w:r>
          <w:r w:rsidR="00176056" w:rsidRPr="00176056">
            <w:rPr>
              <w:rFonts w:cs="Arial"/>
              <w:i/>
              <w:noProof/>
              <w:lang w:val="en-US" w:eastAsia="en-US"/>
            </w:rPr>
            <w:t>DOC_353_CORP_REV_A_ENTREPRENEURSHIP SUPERVISION LOGBOOK</w:t>
          </w:r>
          <w:r w:rsidRPr="00176056">
            <w:rPr>
              <w:rFonts w:cs="Arial"/>
              <w:i/>
              <w:lang w:val="en-US" w:eastAsia="en-US"/>
            </w:rPr>
            <w:fldChar w:fldCharType="end"/>
          </w:r>
        </w:p>
        <w:p w14:paraId="7B3B2F6B" w14:textId="18C3BEAA" w:rsidR="0041651B" w:rsidRPr="00176056" w:rsidRDefault="00176056" w:rsidP="00162FE8">
          <w:pPr>
            <w:pStyle w:val="Header"/>
            <w:tabs>
              <w:tab w:val="clear" w:pos="8640"/>
              <w:tab w:val="left" w:pos="3945"/>
              <w:tab w:val="right" w:pos="8822"/>
            </w:tabs>
            <w:spacing w:after="0"/>
            <w:jc w:val="right"/>
            <w:rPr>
              <w:rFonts w:cs="Arial"/>
              <w:i/>
              <w:lang w:val="en-US" w:eastAsia="en-US"/>
            </w:rPr>
          </w:pPr>
          <w:r w:rsidRPr="00176056">
            <w:rPr>
              <w:rFonts w:cs="Arial"/>
              <w:i/>
              <w:lang w:val="en-US" w:eastAsia="en-US"/>
            </w:rPr>
            <w:t>DOCUMENT OWNER: Director Education &amp; Training Programmes</w:t>
          </w:r>
        </w:p>
        <w:p w14:paraId="289712A2" w14:textId="6098F986" w:rsidR="00162FE8" w:rsidRPr="00642AA3" w:rsidRDefault="00162FE8" w:rsidP="00162FE8">
          <w:pPr>
            <w:pStyle w:val="Header"/>
            <w:tabs>
              <w:tab w:val="clear" w:pos="8640"/>
              <w:tab w:val="left" w:pos="3945"/>
              <w:tab w:val="right" w:pos="8822"/>
            </w:tabs>
            <w:spacing w:after="0"/>
            <w:jc w:val="right"/>
            <w:rPr>
              <w:lang w:val="en-US"/>
            </w:rPr>
          </w:pPr>
          <w:r w:rsidRPr="00176056">
            <w:rPr>
              <w:i/>
            </w:rPr>
            <w:t xml:space="preserve">Page </w:t>
          </w:r>
          <w:r w:rsidRPr="00176056">
            <w:rPr>
              <w:b w:val="0"/>
              <w:i/>
              <w:sz w:val="24"/>
              <w:szCs w:val="24"/>
            </w:rPr>
            <w:fldChar w:fldCharType="begin"/>
          </w:r>
          <w:r w:rsidRPr="00176056">
            <w:rPr>
              <w:i/>
            </w:rPr>
            <w:instrText xml:space="preserve"> PAGE </w:instrText>
          </w:r>
          <w:r w:rsidRPr="00176056">
            <w:rPr>
              <w:b w:val="0"/>
              <w:i/>
              <w:sz w:val="24"/>
              <w:szCs w:val="24"/>
            </w:rPr>
            <w:fldChar w:fldCharType="separate"/>
          </w:r>
          <w:r w:rsidR="00176056">
            <w:rPr>
              <w:i/>
              <w:noProof/>
            </w:rPr>
            <w:t>9</w:t>
          </w:r>
          <w:r w:rsidRPr="00176056">
            <w:rPr>
              <w:b w:val="0"/>
              <w:i/>
              <w:sz w:val="24"/>
              <w:szCs w:val="24"/>
            </w:rPr>
            <w:fldChar w:fldCharType="end"/>
          </w:r>
          <w:r w:rsidRPr="00176056">
            <w:rPr>
              <w:i/>
            </w:rPr>
            <w:t xml:space="preserve"> of </w:t>
          </w:r>
          <w:r w:rsidRPr="00176056">
            <w:rPr>
              <w:b w:val="0"/>
              <w:i/>
              <w:sz w:val="24"/>
              <w:szCs w:val="24"/>
            </w:rPr>
            <w:fldChar w:fldCharType="begin"/>
          </w:r>
          <w:r w:rsidRPr="00176056">
            <w:rPr>
              <w:i/>
            </w:rPr>
            <w:instrText xml:space="preserve"> NUMPAGES  </w:instrText>
          </w:r>
          <w:r w:rsidRPr="00176056">
            <w:rPr>
              <w:b w:val="0"/>
              <w:i/>
              <w:sz w:val="24"/>
              <w:szCs w:val="24"/>
            </w:rPr>
            <w:fldChar w:fldCharType="separate"/>
          </w:r>
          <w:r w:rsidR="00176056">
            <w:rPr>
              <w:i/>
              <w:noProof/>
            </w:rPr>
            <w:t>9</w:t>
          </w:r>
          <w:r w:rsidRPr="00176056">
            <w:rPr>
              <w:b w:val="0"/>
              <w:i/>
              <w:sz w:val="24"/>
              <w:szCs w:val="24"/>
            </w:rPr>
            <w:fldChar w:fldCharType="end"/>
          </w:r>
        </w:p>
      </w:tc>
    </w:tr>
  </w:tbl>
  <w:p w14:paraId="4EBB6070" w14:textId="77777777" w:rsidR="0041651B" w:rsidRPr="00642AA3" w:rsidRDefault="0041651B" w:rsidP="00EB48EB">
    <w:pPr>
      <w:pStyle w:val="Header"/>
      <w:tabs>
        <w:tab w:val="clear" w:pos="4320"/>
        <w:tab w:val="clear" w:pos="8640"/>
        <w:tab w:val="left" w:pos="1730"/>
      </w:tabs>
      <w:rPr>
        <w:sz w:val="2"/>
        <w:szCs w:val="2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33051"/>
    <w:multiLevelType w:val="hybridMultilevel"/>
    <w:tmpl w:val="0944D2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36034F"/>
    <w:multiLevelType w:val="hybridMultilevel"/>
    <w:tmpl w:val="6DF601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AEF0BEB"/>
    <w:multiLevelType w:val="hybridMultilevel"/>
    <w:tmpl w:val="EC307C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363A72"/>
    <w:multiLevelType w:val="hybridMultilevel"/>
    <w:tmpl w:val="AE56BB88"/>
    <w:lvl w:ilvl="0" w:tplc="EB4C53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3E5966"/>
    <w:multiLevelType w:val="hybridMultilevel"/>
    <w:tmpl w:val="A9D2813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BE320B"/>
    <w:multiLevelType w:val="hybridMultilevel"/>
    <w:tmpl w:val="F620E0F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F2814D9"/>
    <w:multiLevelType w:val="hybridMultilevel"/>
    <w:tmpl w:val="DB6E8466"/>
    <w:lvl w:ilvl="0" w:tplc="9DC2856C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504B2F"/>
    <w:multiLevelType w:val="hybridMultilevel"/>
    <w:tmpl w:val="2A4063D6"/>
    <w:lvl w:ilvl="0" w:tplc="EAA425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20659FE"/>
    <w:multiLevelType w:val="hybridMultilevel"/>
    <w:tmpl w:val="5C022388"/>
    <w:lvl w:ilvl="0" w:tplc="6A1C40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077B96"/>
    <w:multiLevelType w:val="hybridMultilevel"/>
    <w:tmpl w:val="86C223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8060BCB"/>
    <w:multiLevelType w:val="hybridMultilevel"/>
    <w:tmpl w:val="759687EE"/>
    <w:lvl w:ilvl="0" w:tplc="A1280634">
      <w:start w:val="1"/>
      <w:numFmt w:val="lowerLetter"/>
      <w:lvlText w:val="%1)"/>
      <w:lvlJc w:val="left"/>
      <w:pPr>
        <w:ind w:left="121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11" w15:restartNumberingAfterBreak="0">
    <w:nsid w:val="6A0331AA"/>
    <w:multiLevelType w:val="hybridMultilevel"/>
    <w:tmpl w:val="5A3E5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BF5B51"/>
    <w:multiLevelType w:val="hybridMultilevel"/>
    <w:tmpl w:val="EB34E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8"/>
  </w:num>
  <w:num w:numId="3">
    <w:abstractNumId w:val="9"/>
  </w:num>
  <w:num w:numId="4">
    <w:abstractNumId w:val="1"/>
  </w:num>
  <w:num w:numId="5">
    <w:abstractNumId w:val="5"/>
  </w:num>
  <w:num w:numId="6">
    <w:abstractNumId w:val="6"/>
  </w:num>
  <w:num w:numId="7">
    <w:abstractNumId w:val="0"/>
  </w:num>
  <w:num w:numId="8">
    <w:abstractNumId w:val="7"/>
  </w:num>
  <w:num w:numId="9">
    <w:abstractNumId w:val="10"/>
  </w:num>
  <w:num w:numId="10">
    <w:abstractNumId w:val="12"/>
  </w:num>
  <w:num w:numId="11">
    <w:abstractNumId w:val="3"/>
  </w:num>
  <w:num w:numId="12">
    <w:abstractNumId w:val="4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MTa3MLUwMDIyNTNT0lEKTi0uzszPAykwrgUA7FCU6SwAAAA="/>
  </w:docVars>
  <w:rsids>
    <w:rsidRoot w:val="00E56742"/>
    <w:rsid w:val="00002AFE"/>
    <w:rsid w:val="00004A5D"/>
    <w:rsid w:val="00021D1B"/>
    <w:rsid w:val="000238AB"/>
    <w:rsid w:val="00025224"/>
    <w:rsid w:val="000353E7"/>
    <w:rsid w:val="000416E7"/>
    <w:rsid w:val="00046964"/>
    <w:rsid w:val="000748D7"/>
    <w:rsid w:val="00080C45"/>
    <w:rsid w:val="00080E0A"/>
    <w:rsid w:val="00081556"/>
    <w:rsid w:val="00081EFF"/>
    <w:rsid w:val="0009029C"/>
    <w:rsid w:val="000A729A"/>
    <w:rsid w:val="000A7B13"/>
    <w:rsid w:val="000B11AF"/>
    <w:rsid w:val="000B555D"/>
    <w:rsid w:val="000C0273"/>
    <w:rsid w:val="000C435B"/>
    <w:rsid w:val="00117BB4"/>
    <w:rsid w:val="00123A5E"/>
    <w:rsid w:val="001267D8"/>
    <w:rsid w:val="00134652"/>
    <w:rsid w:val="00134D8B"/>
    <w:rsid w:val="00153C90"/>
    <w:rsid w:val="00161CA5"/>
    <w:rsid w:val="00162FE8"/>
    <w:rsid w:val="00175086"/>
    <w:rsid w:val="00176056"/>
    <w:rsid w:val="001807C5"/>
    <w:rsid w:val="001A4196"/>
    <w:rsid w:val="001B0F47"/>
    <w:rsid w:val="001B649E"/>
    <w:rsid w:val="001C20CE"/>
    <w:rsid w:val="001D01AC"/>
    <w:rsid w:val="001D1AFB"/>
    <w:rsid w:val="001D4C60"/>
    <w:rsid w:val="001E6542"/>
    <w:rsid w:val="001F25E7"/>
    <w:rsid w:val="001F39C7"/>
    <w:rsid w:val="001F5D47"/>
    <w:rsid w:val="00212123"/>
    <w:rsid w:val="00215DA3"/>
    <w:rsid w:val="00221521"/>
    <w:rsid w:val="00232524"/>
    <w:rsid w:val="002329FC"/>
    <w:rsid w:val="00251E64"/>
    <w:rsid w:val="002534B9"/>
    <w:rsid w:val="002666AD"/>
    <w:rsid w:val="00283A95"/>
    <w:rsid w:val="00294078"/>
    <w:rsid w:val="002945D1"/>
    <w:rsid w:val="002A0D38"/>
    <w:rsid w:val="002A1EBE"/>
    <w:rsid w:val="002A23D2"/>
    <w:rsid w:val="002A302F"/>
    <w:rsid w:val="002A4347"/>
    <w:rsid w:val="002B0CCB"/>
    <w:rsid w:val="002B6752"/>
    <w:rsid w:val="002B6F09"/>
    <w:rsid w:val="002B70F3"/>
    <w:rsid w:val="002C0AE6"/>
    <w:rsid w:val="002C45A7"/>
    <w:rsid w:val="002C543C"/>
    <w:rsid w:val="002D665E"/>
    <w:rsid w:val="002E4AFA"/>
    <w:rsid w:val="002F71BA"/>
    <w:rsid w:val="00312DD7"/>
    <w:rsid w:val="00321DF9"/>
    <w:rsid w:val="0032546A"/>
    <w:rsid w:val="00332A11"/>
    <w:rsid w:val="003333A1"/>
    <w:rsid w:val="003423D3"/>
    <w:rsid w:val="003564B1"/>
    <w:rsid w:val="0036576B"/>
    <w:rsid w:val="003675F6"/>
    <w:rsid w:val="00371347"/>
    <w:rsid w:val="00374BE3"/>
    <w:rsid w:val="00377A1E"/>
    <w:rsid w:val="00383733"/>
    <w:rsid w:val="00386DE3"/>
    <w:rsid w:val="003B03D7"/>
    <w:rsid w:val="003C373C"/>
    <w:rsid w:val="003C4865"/>
    <w:rsid w:val="003C7462"/>
    <w:rsid w:val="003D7EE7"/>
    <w:rsid w:val="003E2A8A"/>
    <w:rsid w:val="003E38D7"/>
    <w:rsid w:val="003E5C92"/>
    <w:rsid w:val="003E6762"/>
    <w:rsid w:val="00407C14"/>
    <w:rsid w:val="00407D0B"/>
    <w:rsid w:val="004110B3"/>
    <w:rsid w:val="0041651B"/>
    <w:rsid w:val="00423788"/>
    <w:rsid w:val="004254A4"/>
    <w:rsid w:val="00430396"/>
    <w:rsid w:val="00435F01"/>
    <w:rsid w:val="00443D77"/>
    <w:rsid w:val="00444774"/>
    <w:rsid w:val="004530EB"/>
    <w:rsid w:val="00471849"/>
    <w:rsid w:val="00484511"/>
    <w:rsid w:val="00484E60"/>
    <w:rsid w:val="004B5CDE"/>
    <w:rsid w:val="004C786B"/>
    <w:rsid w:val="004C7FD7"/>
    <w:rsid w:val="004D0836"/>
    <w:rsid w:val="004D2613"/>
    <w:rsid w:val="004F38E7"/>
    <w:rsid w:val="004F4A86"/>
    <w:rsid w:val="00517846"/>
    <w:rsid w:val="00521D39"/>
    <w:rsid w:val="00523A75"/>
    <w:rsid w:val="00536EE5"/>
    <w:rsid w:val="00564FF4"/>
    <w:rsid w:val="00565547"/>
    <w:rsid w:val="005674F8"/>
    <w:rsid w:val="00571645"/>
    <w:rsid w:val="005903CD"/>
    <w:rsid w:val="00592783"/>
    <w:rsid w:val="005A2DC2"/>
    <w:rsid w:val="005A53F9"/>
    <w:rsid w:val="005A6A16"/>
    <w:rsid w:val="005A7197"/>
    <w:rsid w:val="005B5CA0"/>
    <w:rsid w:val="005C2095"/>
    <w:rsid w:val="005C6160"/>
    <w:rsid w:val="005C7A2E"/>
    <w:rsid w:val="005D1D0E"/>
    <w:rsid w:val="005E420B"/>
    <w:rsid w:val="00610673"/>
    <w:rsid w:val="00617DF0"/>
    <w:rsid w:val="00617FE0"/>
    <w:rsid w:val="00624ED5"/>
    <w:rsid w:val="00625554"/>
    <w:rsid w:val="0063158B"/>
    <w:rsid w:val="00631CEC"/>
    <w:rsid w:val="00634742"/>
    <w:rsid w:val="006379C2"/>
    <w:rsid w:val="00642AA3"/>
    <w:rsid w:val="00643BD4"/>
    <w:rsid w:val="0068136D"/>
    <w:rsid w:val="00681DDB"/>
    <w:rsid w:val="00687CEB"/>
    <w:rsid w:val="006B3EE6"/>
    <w:rsid w:val="006B6DAD"/>
    <w:rsid w:val="006B7A4E"/>
    <w:rsid w:val="006C6B4E"/>
    <w:rsid w:val="006C78FD"/>
    <w:rsid w:val="006D4299"/>
    <w:rsid w:val="006E73D2"/>
    <w:rsid w:val="006F0F94"/>
    <w:rsid w:val="006F3EB8"/>
    <w:rsid w:val="0071254D"/>
    <w:rsid w:val="00717F99"/>
    <w:rsid w:val="00731943"/>
    <w:rsid w:val="00732685"/>
    <w:rsid w:val="00733297"/>
    <w:rsid w:val="00735103"/>
    <w:rsid w:val="0073518E"/>
    <w:rsid w:val="0073539F"/>
    <w:rsid w:val="00736467"/>
    <w:rsid w:val="00753C60"/>
    <w:rsid w:val="007641FE"/>
    <w:rsid w:val="00784F4B"/>
    <w:rsid w:val="00787186"/>
    <w:rsid w:val="00797437"/>
    <w:rsid w:val="00797E91"/>
    <w:rsid w:val="007A019C"/>
    <w:rsid w:val="007A734A"/>
    <w:rsid w:val="007B59AD"/>
    <w:rsid w:val="007D260B"/>
    <w:rsid w:val="007E103A"/>
    <w:rsid w:val="00805967"/>
    <w:rsid w:val="00805BD1"/>
    <w:rsid w:val="00833ED0"/>
    <w:rsid w:val="008411C5"/>
    <w:rsid w:val="00841939"/>
    <w:rsid w:val="0085059D"/>
    <w:rsid w:val="008645C1"/>
    <w:rsid w:val="00866EEB"/>
    <w:rsid w:val="00897655"/>
    <w:rsid w:val="008A0F77"/>
    <w:rsid w:val="008C63A7"/>
    <w:rsid w:val="008C6D04"/>
    <w:rsid w:val="008D0EE9"/>
    <w:rsid w:val="008D2DFC"/>
    <w:rsid w:val="008D4B0C"/>
    <w:rsid w:val="008E0A8E"/>
    <w:rsid w:val="008E3F76"/>
    <w:rsid w:val="008E64C9"/>
    <w:rsid w:val="0090674B"/>
    <w:rsid w:val="00927384"/>
    <w:rsid w:val="00932499"/>
    <w:rsid w:val="00942965"/>
    <w:rsid w:val="00943E24"/>
    <w:rsid w:val="0095139F"/>
    <w:rsid w:val="009524F5"/>
    <w:rsid w:val="00954698"/>
    <w:rsid w:val="00973040"/>
    <w:rsid w:val="009739F6"/>
    <w:rsid w:val="00983647"/>
    <w:rsid w:val="009916AF"/>
    <w:rsid w:val="009923BD"/>
    <w:rsid w:val="00996506"/>
    <w:rsid w:val="00997955"/>
    <w:rsid w:val="009A60B6"/>
    <w:rsid w:val="009C4187"/>
    <w:rsid w:val="009C4BD4"/>
    <w:rsid w:val="009F63B6"/>
    <w:rsid w:val="00A20BCE"/>
    <w:rsid w:val="00A30C79"/>
    <w:rsid w:val="00A417D1"/>
    <w:rsid w:val="00A620B0"/>
    <w:rsid w:val="00A62776"/>
    <w:rsid w:val="00A92D6B"/>
    <w:rsid w:val="00AA1BCE"/>
    <w:rsid w:val="00AA515D"/>
    <w:rsid w:val="00AB5451"/>
    <w:rsid w:val="00AC2ECF"/>
    <w:rsid w:val="00AD020E"/>
    <w:rsid w:val="00AE2FF8"/>
    <w:rsid w:val="00AE73CC"/>
    <w:rsid w:val="00AF503A"/>
    <w:rsid w:val="00B15C4A"/>
    <w:rsid w:val="00B17D46"/>
    <w:rsid w:val="00B237DA"/>
    <w:rsid w:val="00B359FF"/>
    <w:rsid w:val="00B36686"/>
    <w:rsid w:val="00B37CDD"/>
    <w:rsid w:val="00B41CEB"/>
    <w:rsid w:val="00B42A42"/>
    <w:rsid w:val="00B4398A"/>
    <w:rsid w:val="00B46C82"/>
    <w:rsid w:val="00B555EC"/>
    <w:rsid w:val="00B61A43"/>
    <w:rsid w:val="00B62FA4"/>
    <w:rsid w:val="00B64E8B"/>
    <w:rsid w:val="00B73CEE"/>
    <w:rsid w:val="00B83A09"/>
    <w:rsid w:val="00B9021B"/>
    <w:rsid w:val="00B913A7"/>
    <w:rsid w:val="00B95F39"/>
    <w:rsid w:val="00B96A44"/>
    <w:rsid w:val="00BA1823"/>
    <w:rsid w:val="00BA49C8"/>
    <w:rsid w:val="00BB5A05"/>
    <w:rsid w:val="00BB6C5E"/>
    <w:rsid w:val="00BC0722"/>
    <w:rsid w:val="00BC11BB"/>
    <w:rsid w:val="00BC19E8"/>
    <w:rsid w:val="00BC6CCC"/>
    <w:rsid w:val="00BC6FCD"/>
    <w:rsid w:val="00BD022F"/>
    <w:rsid w:val="00BD336E"/>
    <w:rsid w:val="00BF09E2"/>
    <w:rsid w:val="00BF5A55"/>
    <w:rsid w:val="00C439E6"/>
    <w:rsid w:val="00C65554"/>
    <w:rsid w:val="00C7032B"/>
    <w:rsid w:val="00C71391"/>
    <w:rsid w:val="00C80A82"/>
    <w:rsid w:val="00C82611"/>
    <w:rsid w:val="00C87D24"/>
    <w:rsid w:val="00C955F1"/>
    <w:rsid w:val="00CA1A90"/>
    <w:rsid w:val="00CA34A0"/>
    <w:rsid w:val="00CA67FA"/>
    <w:rsid w:val="00CD0E6D"/>
    <w:rsid w:val="00CD34A4"/>
    <w:rsid w:val="00CE7D10"/>
    <w:rsid w:val="00D05A1B"/>
    <w:rsid w:val="00D14B59"/>
    <w:rsid w:val="00D20817"/>
    <w:rsid w:val="00D2172B"/>
    <w:rsid w:val="00D35131"/>
    <w:rsid w:val="00D4329D"/>
    <w:rsid w:val="00D46D5C"/>
    <w:rsid w:val="00D47466"/>
    <w:rsid w:val="00D540FA"/>
    <w:rsid w:val="00D671A3"/>
    <w:rsid w:val="00D704FF"/>
    <w:rsid w:val="00D8690E"/>
    <w:rsid w:val="00DA5AE2"/>
    <w:rsid w:val="00DB337E"/>
    <w:rsid w:val="00DC397D"/>
    <w:rsid w:val="00DE61D5"/>
    <w:rsid w:val="00DE626A"/>
    <w:rsid w:val="00DE770C"/>
    <w:rsid w:val="00DF3934"/>
    <w:rsid w:val="00DF3FE3"/>
    <w:rsid w:val="00E11FD2"/>
    <w:rsid w:val="00E124CF"/>
    <w:rsid w:val="00E3318D"/>
    <w:rsid w:val="00E5464A"/>
    <w:rsid w:val="00E56742"/>
    <w:rsid w:val="00E63FA6"/>
    <w:rsid w:val="00E737BD"/>
    <w:rsid w:val="00E927F0"/>
    <w:rsid w:val="00E9282D"/>
    <w:rsid w:val="00E96D10"/>
    <w:rsid w:val="00EA79C6"/>
    <w:rsid w:val="00EB0F64"/>
    <w:rsid w:val="00EB48EB"/>
    <w:rsid w:val="00ED40F7"/>
    <w:rsid w:val="00ED532A"/>
    <w:rsid w:val="00EE0B3B"/>
    <w:rsid w:val="00EE278B"/>
    <w:rsid w:val="00EE4094"/>
    <w:rsid w:val="00F1485E"/>
    <w:rsid w:val="00F2264C"/>
    <w:rsid w:val="00F319D0"/>
    <w:rsid w:val="00F333E1"/>
    <w:rsid w:val="00F3350E"/>
    <w:rsid w:val="00F355C3"/>
    <w:rsid w:val="00F36E3E"/>
    <w:rsid w:val="00F40F92"/>
    <w:rsid w:val="00F44C5B"/>
    <w:rsid w:val="00F47D0F"/>
    <w:rsid w:val="00F53EA6"/>
    <w:rsid w:val="00F56B01"/>
    <w:rsid w:val="00F83FA8"/>
    <w:rsid w:val="00F844B9"/>
    <w:rsid w:val="00F94FC9"/>
    <w:rsid w:val="00FB1D9A"/>
    <w:rsid w:val="00FC0472"/>
    <w:rsid w:val="00FC2616"/>
    <w:rsid w:val="00FD0AE6"/>
    <w:rsid w:val="00FE59EA"/>
    <w:rsid w:val="00FF1308"/>
    <w:rsid w:val="00FF1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3E50EA"/>
  <w15:chartTrackingRefBased/>
  <w15:docId w15:val="{E5419FED-4B53-4733-985B-0F067ED8D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665E"/>
    <w:pPr>
      <w:spacing w:after="200" w:line="276" w:lineRule="auto"/>
    </w:pPr>
    <w:rPr>
      <w:sz w:val="22"/>
      <w:szCs w:val="22"/>
      <w:lang w:val="en-GB"/>
    </w:rPr>
  </w:style>
  <w:style w:type="paragraph" w:styleId="Heading1">
    <w:name w:val="heading 1"/>
    <w:basedOn w:val="Normal"/>
    <w:qFormat/>
    <w:rsid w:val="005B5CA0"/>
    <w:pPr>
      <w:spacing w:after="0" w:line="240" w:lineRule="auto"/>
      <w:outlineLvl w:val="0"/>
    </w:pPr>
    <w:rPr>
      <w:rFonts w:ascii="Trebuchet MS" w:eastAsia="Times New Roman" w:hAnsi="Trebuchet MS"/>
      <w:b/>
      <w:bCs/>
      <w:color w:val="98ADE0"/>
      <w:kern w:val="36"/>
      <w:sz w:val="38"/>
      <w:szCs w:val="3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2A11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2A11"/>
    <w:pPr>
      <w:spacing w:before="240" w:after="60"/>
      <w:outlineLvl w:val="5"/>
    </w:pPr>
    <w:rPr>
      <w:rFonts w:eastAsia="Times New Roman"/>
      <w:b/>
      <w:bCs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742"/>
    <w:pPr>
      <w:ind w:left="720"/>
      <w:contextualSpacing/>
    </w:pPr>
  </w:style>
  <w:style w:type="table" w:styleId="TableGrid">
    <w:name w:val="Table Grid"/>
    <w:basedOn w:val="TableNormal"/>
    <w:uiPriority w:val="59"/>
    <w:rsid w:val="00E5674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AD020E"/>
    <w:pPr>
      <w:tabs>
        <w:tab w:val="center" w:pos="4320"/>
        <w:tab w:val="right" w:pos="8640"/>
      </w:tabs>
    </w:pPr>
    <w:rPr>
      <w:rFonts w:ascii="Arial" w:hAnsi="Arial"/>
      <w:b/>
      <w:sz w:val="16"/>
      <w:szCs w:val="16"/>
      <w:lang w:val="x-none" w:eastAsia="x-none"/>
    </w:rPr>
  </w:style>
  <w:style w:type="character" w:styleId="PageNumber">
    <w:name w:val="page number"/>
    <w:basedOn w:val="DefaultParagraphFont"/>
    <w:rsid w:val="00F44C5B"/>
  </w:style>
  <w:style w:type="character" w:styleId="Hyperlink">
    <w:name w:val="Hyperlink"/>
    <w:rsid w:val="00BC6FCD"/>
    <w:rPr>
      <w:color w:val="0000FF"/>
      <w:u w:val="single"/>
    </w:rPr>
  </w:style>
  <w:style w:type="paragraph" w:styleId="NormalWeb">
    <w:name w:val="Normal (Web)"/>
    <w:basedOn w:val="Normal"/>
    <w:rsid w:val="005B5CA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DDB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81DDB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51E6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251E64"/>
    <w:rPr>
      <w:sz w:val="22"/>
      <w:szCs w:val="22"/>
    </w:rPr>
  </w:style>
  <w:style w:type="character" w:customStyle="1" w:styleId="HeaderChar">
    <w:name w:val="Header Char"/>
    <w:link w:val="Header"/>
    <w:uiPriority w:val="99"/>
    <w:rsid w:val="00AD020E"/>
    <w:rPr>
      <w:rFonts w:ascii="Arial" w:hAnsi="Arial" w:cs="Arial"/>
      <w:b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80E0A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080E0A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semiHidden/>
    <w:rsid w:val="00332A11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6Char">
    <w:name w:val="Heading 6 Char"/>
    <w:link w:val="Heading6"/>
    <w:uiPriority w:val="9"/>
    <w:semiHidden/>
    <w:rsid w:val="00332A11"/>
    <w:rPr>
      <w:rFonts w:ascii="Calibri" w:eastAsia="Times New Roman" w:hAnsi="Calibri" w:cs="Times New Roman"/>
      <w:b/>
      <w:bCs/>
      <w:sz w:val="22"/>
      <w:szCs w:val="22"/>
    </w:rPr>
  </w:style>
  <w:style w:type="paragraph" w:customStyle="1" w:styleId="Default">
    <w:name w:val="Default"/>
    <w:rsid w:val="008E0A8E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B5C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5C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5C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6985EBA8-6A67-497C-B694-52056D07A2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574</Words>
  <Characters>327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CAST</Company>
  <LinksUpToDate>false</LinksUpToDate>
  <CharactersWithSpaces>3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CAST</dc:creator>
  <cp:keywords/>
  <dc:description/>
  <cp:lastModifiedBy>Albert Agius</cp:lastModifiedBy>
  <cp:revision>4</cp:revision>
  <cp:lastPrinted>2016-08-10T11:06:00Z</cp:lastPrinted>
  <dcterms:created xsi:type="dcterms:W3CDTF">2022-01-20T11:42:00Z</dcterms:created>
  <dcterms:modified xsi:type="dcterms:W3CDTF">2022-01-20T11:57:00Z</dcterms:modified>
</cp:coreProperties>
</file>